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2E8E4" w14:textId="090ECCCC" w:rsidR="004E6FEF" w:rsidRDefault="00D7007A" w:rsidP="00D7007A">
      <w:pPr>
        <w:pStyle w:val="Title"/>
        <w:jc w:val="center"/>
        <w:rPr>
          <w:rStyle w:val="Strong"/>
          <w:b w:val="0"/>
          <w:bCs w:val="0"/>
        </w:rPr>
      </w:pPr>
      <w:r>
        <w:rPr>
          <w:rStyle w:val="Strong"/>
          <w:b w:val="0"/>
          <w:bCs w:val="0"/>
        </w:rPr>
        <w:t>Chapter 10: Debugging</w:t>
      </w:r>
    </w:p>
    <w:p w14:paraId="17D36B1B" w14:textId="24C098BE" w:rsidR="00E30255" w:rsidRDefault="00E30255" w:rsidP="00E30255"/>
    <w:p w14:paraId="1286EA65" w14:textId="6C49A599" w:rsidR="00E30255" w:rsidRDefault="00E30255" w:rsidP="00E30255">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0BB071C4" w14:textId="65A4FC6C" w:rsidR="00E30255" w:rsidRDefault="00E30255" w:rsidP="00E30255">
      <w:pPr>
        <w:spacing w:line="360" w:lineRule="auto"/>
      </w:pPr>
      <w:r>
        <w:t xml:space="preserve">So, what does </w:t>
      </w:r>
      <w:proofErr w:type="gramStart"/>
      <w:r>
        <w:t>debugging</w:t>
      </w:r>
      <w:proofErr w:type="gramEnd"/>
      <w:r>
        <w:t xml:space="preserve">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9F1E7D" w:rsidRPr="009F1E7D" w14:paraId="615DBF0C" w14:textId="77777777" w:rsidTr="00DE7D62">
        <w:tc>
          <w:tcPr>
            <w:tcW w:w="2977" w:type="dxa"/>
            <w:shd w:val="clear" w:color="auto" w:fill="99CCFF"/>
          </w:tcPr>
          <w:p w14:paraId="2048981F" w14:textId="77777777" w:rsidR="009F1E7D" w:rsidRPr="009F1E7D" w:rsidRDefault="009F1E7D" w:rsidP="009F1E7D">
            <w:pPr>
              <w:tabs>
                <w:tab w:val="left" w:pos="980"/>
              </w:tabs>
              <w:jc w:val="center"/>
              <w:rPr>
                <w:rFonts w:ascii="Calibri" w:hAnsi="Calibri" w:cs="Times New Roman"/>
                <w:b/>
              </w:rPr>
            </w:pPr>
            <w:r w:rsidRPr="009F1E7D">
              <w:rPr>
                <w:rFonts w:ascii="Calibri" w:hAnsi="Calibri" w:cs="Times New Roman"/>
                <w:b/>
              </w:rPr>
              <w:t>Bug Type</w:t>
            </w:r>
          </w:p>
        </w:tc>
        <w:tc>
          <w:tcPr>
            <w:tcW w:w="5103" w:type="dxa"/>
            <w:shd w:val="clear" w:color="auto" w:fill="99CCFF"/>
          </w:tcPr>
          <w:p w14:paraId="1C00AF9C" w14:textId="77777777" w:rsidR="009F1E7D" w:rsidRPr="009F1E7D" w:rsidRDefault="009F1E7D" w:rsidP="009F1E7D">
            <w:pPr>
              <w:tabs>
                <w:tab w:val="left" w:pos="980"/>
              </w:tabs>
              <w:jc w:val="center"/>
              <w:rPr>
                <w:rFonts w:ascii="Calibri" w:hAnsi="Calibri" w:cs="Times New Roman"/>
                <w:b/>
              </w:rPr>
            </w:pPr>
            <w:r w:rsidRPr="009F1E7D">
              <w:rPr>
                <w:rFonts w:ascii="Calibri" w:hAnsi="Calibri" w:cs="Times New Roman"/>
                <w:b/>
              </w:rPr>
              <w:t>Description</w:t>
            </w:r>
          </w:p>
        </w:tc>
      </w:tr>
      <w:tr w:rsidR="009F1E7D" w:rsidRPr="009F1E7D" w14:paraId="10012007" w14:textId="77777777" w:rsidTr="00DE7D62">
        <w:tc>
          <w:tcPr>
            <w:tcW w:w="2977" w:type="dxa"/>
          </w:tcPr>
          <w:p w14:paraId="64772538"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Syntax Error</w:t>
            </w:r>
          </w:p>
        </w:tc>
        <w:tc>
          <w:tcPr>
            <w:tcW w:w="5103" w:type="dxa"/>
          </w:tcPr>
          <w:p w14:paraId="49DBCAD5"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Code that will not compile.</w:t>
            </w:r>
          </w:p>
        </w:tc>
      </w:tr>
      <w:tr w:rsidR="009F1E7D" w:rsidRPr="009F1E7D" w14:paraId="4360AC3A" w14:textId="77777777" w:rsidTr="00DE7D62">
        <w:tc>
          <w:tcPr>
            <w:tcW w:w="2977" w:type="dxa"/>
          </w:tcPr>
          <w:p w14:paraId="16366D6F"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Functional Error</w:t>
            </w:r>
          </w:p>
        </w:tc>
        <w:tc>
          <w:tcPr>
            <w:tcW w:w="5103" w:type="dxa"/>
          </w:tcPr>
          <w:p w14:paraId="4110FA57"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Code that compiles but gives unexpected results.</w:t>
            </w:r>
          </w:p>
        </w:tc>
      </w:tr>
      <w:tr w:rsidR="009F1E7D" w:rsidRPr="009F1E7D" w14:paraId="041D4E0A" w14:textId="77777777" w:rsidTr="00DE7D62">
        <w:tc>
          <w:tcPr>
            <w:tcW w:w="2977" w:type="dxa"/>
          </w:tcPr>
          <w:p w14:paraId="6EBC17FE"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Memory Leak</w:t>
            </w:r>
          </w:p>
        </w:tc>
        <w:tc>
          <w:tcPr>
            <w:tcW w:w="5103" w:type="dxa"/>
          </w:tcPr>
          <w:p w14:paraId="40F14CD5"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 xml:space="preserve">Program will run for </w:t>
            </w:r>
            <w:proofErr w:type="gramStart"/>
            <w:r w:rsidRPr="009F1E7D">
              <w:rPr>
                <w:rFonts w:ascii="Calibri" w:hAnsi="Calibri" w:cs="Times New Roman"/>
              </w:rPr>
              <w:t>a period of time</w:t>
            </w:r>
            <w:proofErr w:type="gramEnd"/>
            <w:r w:rsidRPr="009F1E7D">
              <w:rPr>
                <w:rFonts w:ascii="Calibri" w:hAnsi="Calibri" w:cs="Times New Roman"/>
              </w:rPr>
              <w:t xml:space="preserve"> and then implode.</w:t>
            </w:r>
          </w:p>
        </w:tc>
      </w:tr>
    </w:tbl>
    <w:p w14:paraId="7347941F" w14:textId="77777777" w:rsidR="009F1E7D" w:rsidRPr="009F1E7D" w:rsidRDefault="009F1E7D" w:rsidP="009F1E7D">
      <w:pPr>
        <w:spacing w:after="0" w:line="240" w:lineRule="auto"/>
        <w:jc w:val="center"/>
        <w:rPr>
          <w:rFonts w:ascii="Calibri" w:eastAsia="MS Mincho" w:hAnsi="Calibri" w:cs="Arial"/>
          <w:sz w:val="20"/>
          <w:szCs w:val="20"/>
        </w:rPr>
      </w:pPr>
      <w:r w:rsidRPr="009F1E7D">
        <w:rPr>
          <w:rFonts w:ascii="Calibri" w:eastAsia="MS Mincho" w:hAnsi="Calibri" w:cs="Times New Roman"/>
          <w:sz w:val="20"/>
          <w:szCs w:val="20"/>
        </w:rPr>
        <w:t>Table 10.1: Types of bugs</w:t>
      </w:r>
    </w:p>
    <w:p w14:paraId="057497ED" w14:textId="3099B6D3" w:rsidR="009F1E7D" w:rsidRDefault="009F1E7D" w:rsidP="00E30255">
      <w:pPr>
        <w:spacing w:line="360" w:lineRule="auto"/>
      </w:pPr>
    </w:p>
    <w:p w14:paraId="140797B1" w14:textId="758EE09F" w:rsidR="009F1E7D" w:rsidRDefault="009F1E7D" w:rsidP="00E30255">
      <w:pPr>
        <w:spacing w:line="360" w:lineRule="auto"/>
        <w:rPr>
          <w:b/>
          <w:bCs/>
        </w:rPr>
      </w:pPr>
      <w:r>
        <w:rPr>
          <w:b/>
          <w:bCs/>
        </w:rPr>
        <w:t>Example</w:t>
      </w:r>
      <w:r w:rsidR="00162379">
        <w:rPr>
          <w:b/>
          <w:bCs/>
        </w:rPr>
        <w:t>:</w:t>
      </w:r>
      <w:r>
        <w:rPr>
          <w:b/>
          <w:bCs/>
        </w:rPr>
        <w:t xml:space="preserve"> </w:t>
      </w:r>
      <w:r w:rsidR="008358CF">
        <w:rPr>
          <w:b/>
          <w:bCs/>
        </w:rPr>
        <w:t>Syntax Errors</w:t>
      </w:r>
    </w:p>
    <w:p w14:paraId="0FEA5F5B" w14:textId="12528097" w:rsidR="008358CF" w:rsidRDefault="00984937" w:rsidP="00E30255">
      <w:pPr>
        <w:spacing w:line="360" w:lineRule="auto"/>
      </w:pPr>
      <w:r w:rsidRPr="00984937">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5BEA808D" w14:textId="15937BD8" w:rsidR="00BD28E4" w:rsidRDefault="009E6D92" w:rsidP="009E6D92">
      <w:pPr>
        <w:spacing w:line="360" w:lineRule="auto"/>
        <w:jc w:val="center"/>
      </w:pPr>
      <w:r w:rsidRPr="009E6D92">
        <w:rPr>
          <w:noProof/>
        </w:rPr>
        <w:drawing>
          <wp:inline distT="0" distB="0" distL="0" distR="0" wp14:anchorId="63AD48D7" wp14:editId="09D0427D">
            <wp:extent cx="5439534" cy="103837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39534" cy="1038370"/>
                    </a:xfrm>
                    <a:prstGeom prst="rect">
                      <a:avLst/>
                    </a:prstGeom>
                  </pic:spPr>
                </pic:pic>
              </a:graphicData>
            </a:graphic>
          </wp:inline>
        </w:drawing>
      </w:r>
    </w:p>
    <w:p w14:paraId="5602DD6B" w14:textId="1F7EF8CE" w:rsidR="009E6D92" w:rsidRDefault="00162379" w:rsidP="009E6D92">
      <w:pPr>
        <w:spacing w:line="360" w:lineRule="auto"/>
        <w:rPr>
          <w:b/>
          <w:bCs/>
        </w:rPr>
      </w:pPr>
      <w:r>
        <w:rPr>
          <w:b/>
          <w:bCs/>
        </w:rPr>
        <w:t>Example: Functional Errors</w:t>
      </w:r>
    </w:p>
    <w:p w14:paraId="651BC62F" w14:textId="10D3B962" w:rsidR="00162379" w:rsidRDefault="00255993" w:rsidP="009E6D92">
      <w:pPr>
        <w:spacing w:line="360" w:lineRule="auto"/>
      </w:pPr>
      <w:r w:rsidRPr="00255993">
        <w:t xml:space="preserve">Examples of functional errors would be the use of a single = when you meant to use ==. This code would compile but would not give the results you expect. These types of bugs can be somewhat more difficult to find as the error might not become immediately apparent. </w:t>
      </w:r>
      <w:proofErr w:type="gramStart"/>
      <w:r w:rsidRPr="00255993">
        <w:t>That is to say, everything</w:t>
      </w:r>
      <w:proofErr w:type="gramEnd"/>
      <w:r w:rsidRPr="00255993">
        <w:t xml:space="preserve"> may run as expected until much later in the program execution.</w:t>
      </w:r>
    </w:p>
    <w:p w14:paraId="257BAD5C" w14:textId="120EFBFA" w:rsidR="00255993" w:rsidRDefault="007B733D" w:rsidP="007B733D">
      <w:pPr>
        <w:spacing w:line="360" w:lineRule="auto"/>
        <w:jc w:val="center"/>
      </w:pPr>
      <w:r w:rsidRPr="007B733D">
        <w:rPr>
          <w:noProof/>
        </w:rPr>
        <w:lastRenderedPageBreak/>
        <w:drawing>
          <wp:inline distT="0" distB="0" distL="0" distR="0" wp14:anchorId="68FA0DCF" wp14:editId="5BF0B9C1">
            <wp:extent cx="5382376" cy="166710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2376" cy="1667108"/>
                    </a:xfrm>
                    <a:prstGeom prst="rect">
                      <a:avLst/>
                    </a:prstGeom>
                  </pic:spPr>
                </pic:pic>
              </a:graphicData>
            </a:graphic>
          </wp:inline>
        </w:drawing>
      </w:r>
    </w:p>
    <w:p w14:paraId="63E555B3" w14:textId="4B46473B" w:rsidR="007B733D" w:rsidRDefault="007B733D" w:rsidP="007B733D">
      <w:pPr>
        <w:spacing w:line="360" w:lineRule="auto"/>
        <w:rPr>
          <w:b/>
          <w:bCs/>
        </w:rPr>
      </w:pPr>
      <w:r>
        <w:rPr>
          <w:b/>
          <w:bCs/>
        </w:rPr>
        <w:t>Example: Memory Leaks</w:t>
      </w:r>
    </w:p>
    <w:p w14:paraId="622784F6" w14:textId="2493E02D" w:rsidR="007B733D" w:rsidRDefault="001F31F9" w:rsidP="007B733D">
      <w:pPr>
        <w:spacing w:line="360" w:lineRule="auto"/>
      </w:pPr>
      <w:r w:rsidRPr="001F31F9">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w:t>
      </w:r>
      <w:r w:rsidR="005063C6">
        <w:t xml:space="preserve"> </w:t>
      </w:r>
      <w:proofErr w:type="gramStart"/>
      <w:r w:rsidR="005063C6">
        <w:t>We’ll</w:t>
      </w:r>
      <w:proofErr w:type="gramEnd"/>
      <w:r w:rsidR="005063C6">
        <w:t xml:space="preserve"> cover these more when we get to Pointers as it t</w:t>
      </w:r>
      <w:r w:rsidR="00DB7D49">
        <w:t>hese that are the most common reason for memory leaks.</w:t>
      </w:r>
    </w:p>
    <w:p w14:paraId="580BD199" w14:textId="26559870" w:rsidR="00DB7D49" w:rsidRDefault="00DB7D49" w:rsidP="00DB7D49">
      <w:pPr>
        <w:spacing w:line="360" w:lineRule="auto"/>
        <w:jc w:val="center"/>
        <w:rPr>
          <w:b/>
          <w:bCs/>
        </w:rPr>
      </w:pPr>
      <w:r w:rsidRPr="00DB7D49">
        <w:rPr>
          <w:b/>
          <w:bCs/>
          <w:noProof/>
        </w:rPr>
        <w:drawing>
          <wp:inline distT="0" distB="0" distL="0" distR="0" wp14:anchorId="7CC810BA" wp14:editId="2236AB47">
            <wp:extent cx="4429743" cy="3743847"/>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29743" cy="3743847"/>
                    </a:xfrm>
                    <a:prstGeom prst="rect">
                      <a:avLst/>
                    </a:prstGeom>
                  </pic:spPr>
                </pic:pic>
              </a:graphicData>
            </a:graphic>
          </wp:inline>
        </w:drawing>
      </w:r>
    </w:p>
    <w:p w14:paraId="3CC5CBC4" w14:textId="7B624C4B" w:rsidR="00DB7D49" w:rsidRDefault="00DB7D49">
      <w:pPr>
        <w:rPr>
          <w:b/>
          <w:bCs/>
        </w:rPr>
      </w:pPr>
      <w:r>
        <w:rPr>
          <w:b/>
          <w:bCs/>
        </w:rPr>
        <w:br w:type="page"/>
      </w:r>
    </w:p>
    <w:p w14:paraId="0515CB4B" w14:textId="1BAE4A0C" w:rsidR="00DB7D49" w:rsidRDefault="00DB7D49" w:rsidP="00DB7D49">
      <w:pPr>
        <w:spacing w:line="360" w:lineRule="auto"/>
        <w:rPr>
          <w:b/>
          <w:bCs/>
        </w:rPr>
      </w:pPr>
      <w:r w:rsidRPr="00DB7D49">
        <w:rPr>
          <w:b/>
          <w:bCs/>
        </w:rPr>
        <w:lastRenderedPageBreak/>
        <w:t>Breakpoints</w:t>
      </w:r>
    </w:p>
    <w:p w14:paraId="59EEDBB9" w14:textId="77777777" w:rsidR="00CD5CAD" w:rsidRDefault="00CD5CAD" w:rsidP="00CD5CAD">
      <w:pPr>
        <w:spacing w:line="360" w:lineRule="auto"/>
      </w:pPr>
      <w:r>
        <w:t xml:space="preserve">A breakpoint is a tool that allows you stop your code at run time. This allows you to look at the current values stored in variables and even step through the code and see where it goes. </w:t>
      </w:r>
    </w:p>
    <w:p w14:paraId="3B703322" w14:textId="77777777" w:rsidR="00CD5CAD" w:rsidRDefault="00CD5CAD" w:rsidP="00CD5CAD">
      <w:pPr>
        <w:spacing w:line="360" w:lineRule="auto"/>
      </w:pPr>
    </w:p>
    <w:p w14:paraId="271EEBAA" w14:textId="06755AA0" w:rsidR="00CD5CAD" w:rsidRDefault="00CD5CAD" w:rsidP="00CD5CAD">
      <w:pPr>
        <w:spacing w:line="360" w:lineRule="auto"/>
      </w:pPr>
      <w:r>
        <w:t xml:space="preserve">There are two types of breakpoints that can be used in Visual Studio to help you track down functional errors. </w:t>
      </w:r>
    </w:p>
    <w:p w14:paraId="07D6ECE1" w14:textId="54AC24CE" w:rsidR="00CD5CAD" w:rsidRDefault="00CD5CAD" w:rsidP="00CD5CAD">
      <w:pPr>
        <w:spacing w:line="360" w:lineRule="auto"/>
      </w:pPr>
      <w:r>
        <w:t xml:space="preserve">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right click on the red dot you will see that options are presented. From this menu you can add conditions to a breakpoint. For example, if you had a breakpoint within a loop, but you </w:t>
      </w:r>
      <w:proofErr w:type="gramStart"/>
      <w:r>
        <w:t>don’t</w:t>
      </w:r>
      <w:proofErr w:type="gramEnd"/>
      <w:r>
        <w:t xml:space="preserve"> want it to stop until it is on its 20th iteration, you can set this up from this menu.</w:t>
      </w:r>
    </w:p>
    <w:p w14:paraId="46C97AE9" w14:textId="5BCC949A" w:rsidR="00CD5CAD" w:rsidRDefault="00CD5CAD" w:rsidP="00CD5CAD">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085B6789" w14:textId="47E78EEC" w:rsidR="00DB7D49" w:rsidRDefault="00CD5CAD" w:rsidP="00CD5CAD">
      <w:pPr>
        <w:spacing w:line="360" w:lineRule="auto"/>
      </w:pPr>
      <w:r>
        <w:t xml:space="preserve">When you have the program paused you can step through your code. The </w:t>
      </w:r>
      <w:proofErr w:type="gramStart"/>
      <w:r>
        <w:t>most commonly used</w:t>
      </w:r>
      <w:proofErr w:type="gramEnd"/>
      <w:r>
        <w:t xml:space="preserve"> functions are to step over a line of code, step into a line of code, or step out of a function. These are all available through the debug menu, the shortcut menu or shortcut keys. Familiarise yourself with these shortcut keys as you will be using them.</w:t>
      </w:r>
    </w:p>
    <w:p w14:paraId="1962D897" w14:textId="19D86D9C" w:rsidR="00875C07" w:rsidRDefault="00875C07" w:rsidP="00CD5CAD">
      <w:pPr>
        <w:spacing w:line="360" w:lineRule="auto"/>
        <w:rPr>
          <w:b/>
          <w:bCs/>
        </w:rPr>
      </w:pPr>
      <w:r>
        <w:rPr>
          <w:b/>
          <w:bCs/>
        </w:rPr>
        <w:t>Debug Windows</w:t>
      </w:r>
    </w:p>
    <w:p w14:paraId="075C4000" w14:textId="77777777" w:rsidR="001A35CA" w:rsidRDefault="001A35CA" w:rsidP="001A35CA">
      <w:pPr>
        <w:spacing w:line="360" w:lineRule="auto"/>
      </w:pPr>
      <w:r>
        <w:t xml:space="preserve">As mentioned above there is a </w:t>
      </w:r>
      <w:r w:rsidRPr="001A35CA">
        <w:rPr>
          <w:b/>
          <w:bCs/>
        </w:rPr>
        <w:t>Breakpoint Window</w:t>
      </w:r>
      <w:r>
        <w:t>. This is where you can manage all breakpoints currently in your codebase. You can even remove them from you code from the breakpoint window.</w:t>
      </w:r>
    </w:p>
    <w:p w14:paraId="791003BB" w14:textId="77777777" w:rsidR="001A35CA" w:rsidRDefault="001A35CA" w:rsidP="001A35CA">
      <w:pPr>
        <w:spacing w:line="360" w:lineRule="auto"/>
      </w:pPr>
    </w:p>
    <w:p w14:paraId="2DD18C03" w14:textId="091AF841" w:rsidR="001A35CA" w:rsidRDefault="001A35CA" w:rsidP="001A35CA">
      <w:pPr>
        <w:spacing w:line="360" w:lineRule="auto"/>
      </w:pPr>
      <w:r>
        <w:lastRenderedPageBreak/>
        <w:t xml:space="preserve">The </w:t>
      </w:r>
      <w:r w:rsidRPr="001A35CA">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5C25A157" w14:textId="14B0118C" w:rsidR="001A35CA" w:rsidRDefault="001A35CA" w:rsidP="001A35CA">
      <w:pPr>
        <w:spacing w:line="360" w:lineRule="auto"/>
      </w:pPr>
      <w:r>
        <w:t xml:space="preserve">There is a </w:t>
      </w:r>
      <w:r w:rsidRPr="001A35CA">
        <w:rPr>
          <w:b/>
          <w:bCs/>
        </w:rPr>
        <w:t>Watch Window</w:t>
      </w:r>
      <w:r>
        <w:t xml:space="preserve"> available that allows you to add any variable names that you wish to watch. Once added you will be able to see the values of these variables in the same way as the immediate window detailed above.</w:t>
      </w:r>
    </w:p>
    <w:p w14:paraId="0CADFAEF" w14:textId="4C777B5E" w:rsidR="001A35CA" w:rsidRDefault="001A35CA" w:rsidP="001A35CA">
      <w:pPr>
        <w:spacing w:line="360" w:lineRule="auto"/>
        <w:rPr>
          <w:b/>
          <w:bCs/>
        </w:rPr>
      </w:pPr>
      <w:r>
        <w:rPr>
          <w:b/>
          <w:bCs/>
        </w:rPr>
        <w:t>Program</w:t>
      </w:r>
      <w:r w:rsidR="008F0C4D">
        <w:rPr>
          <w:b/>
          <w:bCs/>
        </w:rPr>
        <w:t xml:space="preserve"> 30: Broken Code</w:t>
      </w:r>
    </w:p>
    <w:p w14:paraId="02C878E4" w14:textId="5626A696" w:rsidR="008F0C4D" w:rsidRDefault="005506F3" w:rsidP="001A35CA">
      <w:pPr>
        <w:spacing w:line="360" w:lineRule="auto"/>
      </w:pPr>
      <w:r w:rsidRPr="005506F3">
        <w:t>Enter the following program and fix all the syntax errors to get it working. Copy your fixed code in the relevant slot below along with a screenshot of the working program.</w:t>
      </w:r>
    </w:p>
    <w:p w14:paraId="216B39DE" w14:textId="396B7704" w:rsidR="005506F3" w:rsidRDefault="00F944B6" w:rsidP="001A35CA">
      <w:pPr>
        <w:spacing w:line="360" w:lineRule="auto"/>
      </w:pPr>
      <w:r>
        <w:rPr>
          <w:noProof/>
        </w:rPr>
        <mc:AlternateContent>
          <mc:Choice Requires="wps">
            <w:drawing>
              <wp:anchor distT="228600" distB="228600" distL="228600" distR="228600" simplePos="0" relativeHeight="251659264" behindDoc="1" locked="0" layoutInCell="1" allowOverlap="1" wp14:anchorId="445059EE" wp14:editId="66F3F9D8">
                <wp:simplePos x="0" y="0"/>
                <wp:positionH relativeFrom="margin">
                  <wp:posOffset>-76200</wp:posOffset>
                </wp:positionH>
                <wp:positionV relativeFrom="margin">
                  <wp:posOffset>3752850</wp:posOffset>
                </wp:positionV>
                <wp:extent cx="5686425" cy="5114925"/>
                <wp:effectExtent l="0" t="0" r="9525" b="9525"/>
                <wp:wrapSquare wrapText="bothSides"/>
                <wp:docPr id="36" name="Text Box 36"/>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6581306" w14:textId="79ECD971" w:rsidR="00F944B6" w:rsidRPr="00F944B6" w:rsidRDefault="00F944B6" w:rsidP="00F944B6">
                            <w:pPr>
                              <w:rPr>
                                <w:color w:val="323E4F" w:themeColor="text2" w:themeShade="BF"/>
                                <w:sz w:val="24"/>
                                <w:szCs w:val="24"/>
                              </w:rPr>
                            </w:pPr>
                            <w:bookmarkStart w:id="0" w:name="OLE_LINK1"/>
                            <w:bookmarkStart w:id="1" w:name="OLE_LINK2"/>
                            <w:r w:rsidRPr="00F944B6">
                              <w:rPr>
                                <w:color w:val="323E4F" w:themeColor="text2" w:themeShade="BF"/>
                                <w:sz w:val="24"/>
                                <w:szCs w:val="24"/>
                              </w:rPr>
                              <w:t>#include &lt;iostream&gt;</w:t>
                            </w:r>
                          </w:p>
                          <w:p w14:paraId="3BDE9A0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int mian()</w:t>
                            </w:r>
                          </w:p>
                          <w:p w14:paraId="65C799E4"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w:t>
                            </w:r>
                          </w:p>
                          <w:p w14:paraId="3567A522"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5;</w:t>
                            </w:r>
                          </w:p>
                          <w:p w14:paraId="6436D301" w14:textId="437351D2"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for( int i = 0</w:t>
                            </w:r>
                            <w:r w:rsidR="0035666B">
                              <w:rPr>
                                <w:color w:val="323E4F" w:themeColor="text2" w:themeShade="BF"/>
                                <w:sz w:val="24"/>
                                <w:szCs w:val="24"/>
                              </w:rPr>
                              <w:t>:</w:t>
                            </w:r>
                            <w:r w:rsidRPr="00F944B6">
                              <w:rPr>
                                <w:color w:val="323E4F" w:themeColor="text2" w:themeShade="BF"/>
                                <w:sz w:val="24"/>
                                <w:szCs w:val="24"/>
                              </w:rPr>
                              <w:t xml:space="preserve"> i &lt; num1; i++ )</w:t>
                            </w:r>
                          </w:p>
                          <w:p w14:paraId="2649BC6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75CDC2F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out &lt;&lt; “i = “ &lt;&lt; i &lt;&lt; endl;</w:t>
                            </w:r>
                          </w:p>
                          <w:p w14:paraId="0576C901" w14:textId="57693FB5"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3909D1A7"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15;</w:t>
                            </w:r>
                          </w:p>
                          <w:p w14:paraId="48BCC68A" w14:textId="51EB7AAD"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for( int i = 0</w:t>
                            </w:r>
                            <w:r w:rsidR="0035666B">
                              <w:rPr>
                                <w:color w:val="323E4F" w:themeColor="text2" w:themeShade="BF"/>
                                <w:sz w:val="24"/>
                                <w:szCs w:val="24"/>
                              </w:rPr>
                              <w:t>;</w:t>
                            </w:r>
                            <w:r w:rsidRPr="00F944B6">
                              <w:rPr>
                                <w:color w:val="323E4F" w:themeColor="text2" w:themeShade="BF"/>
                                <w:sz w:val="24"/>
                                <w:szCs w:val="24"/>
                              </w:rPr>
                              <w:t xml:space="preserve"> i &lt; num2; i++ ){</w:t>
                            </w:r>
                          </w:p>
                          <w:p w14:paraId="0D1971EE"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out &lt;&lt; “i = “ &lt;&lt; i &lt;&lt; endl;</w:t>
                            </w:r>
                          </w:p>
                          <w:p w14:paraId="24346A1D" w14:textId="77777777" w:rsidR="00F944B6" w:rsidRPr="00F944B6" w:rsidRDefault="00F944B6" w:rsidP="00F944B6">
                            <w:pPr>
                              <w:rPr>
                                <w:color w:val="323E4F" w:themeColor="text2" w:themeShade="BF"/>
                                <w:sz w:val="24"/>
                                <w:szCs w:val="24"/>
                              </w:rPr>
                            </w:pPr>
                          </w:p>
                          <w:p w14:paraId="09D7AC4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Pause the output/</w:t>
                            </w:r>
                          </w:p>
                          <w:p w14:paraId="3E47600F" w14:textId="23A4202F"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in.get()</w:t>
                            </w:r>
                          </w:p>
                          <w:p w14:paraId="533CEB93"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return 0;</w:t>
                            </w:r>
                          </w:p>
                          <w:p w14:paraId="27E62A47" w14:textId="45822824" w:rsidR="00F944B6" w:rsidRDefault="00F944B6" w:rsidP="00F944B6">
                            <w:pPr>
                              <w:rPr>
                                <w:color w:val="323E4F" w:themeColor="text2" w:themeShade="BF"/>
                                <w:sz w:val="24"/>
                                <w:szCs w:val="24"/>
                              </w:rPr>
                            </w:pPr>
                            <w:r w:rsidRPr="00F944B6">
                              <w:rPr>
                                <w:color w:val="323E4F" w:themeColor="text2" w:themeShade="BF"/>
                                <w:sz w:val="24"/>
                                <w:szCs w:val="24"/>
                              </w:rPr>
                              <w:t>}</w:t>
                            </w:r>
                          </w:p>
                          <w:bookmarkEnd w:id="0"/>
                          <w:bookmarkEnd w:id="1"/>
                          <w:p w14:paraId="43F0B3DE" w14:textId="406F9A1A" w:rsidR="00F944B6" w:rsidRDefault="00F944B6">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5059EE" id="_x0000_t202" coordsize="21600,21600" o:spt="202" path="m,l,21600r21600,l21600,xe">
                <v:stroke joinstyle="miter"/>
                <v:path gradientshapeok="t" o:connecttype="rect"/>
              </v:shapetype>
              <v:shape id="Text Box 36" o:spid="_x0000_s1026" type="#_x0000_t202" style="position:absolute;margin-left:-6pt;margin-top:295.5pt;width:447.75pt;height:402.75pt;z-index:-251657216;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" fillcolor="#e9e8e8 [2899]" stroked="f" strokeweight=".5pt">
                <v:fill color2="#e1e0e0 [3139]" rotate="t" focusposition=".5,.5" focussize="-.5,-.5" focus="100%" type="gradientRadial"/>
                <v:textbox inset="14.4pt,14.4pt,14.4pt,14.4pt">
                  <w:txbxContent>
                    <w:p w14:paraId="46581306" w14:textId="79ECD971" w:rsidR="00F944B6" w:rsidRPr="00F944B6" w:rsidRDefault="00F944B6" w:rsidP="00F944B6">
                      <w:pPr>
                        <w:rPr>
                          <w:color w:val="323E4F" w:themeColor="text2" w:themeShade="BF"/>
                          <w:sz w:val="24"/>
                          <w:szCs w:val="24"/>
                        </w:rPr>
                      </w:pPr>
                      <w:bookmarkStart w:id="2" w:name="OLE_LINK1"/>
                      <w:bookmarkStart w:id="3" w:name="OLE_LINK2"/>
                      <w:r w:rsidRPr="00F944B6">
                        <w:rPr>
                          <w:color w:val="323E4F" w:themeColor="text2" w:themeShade="BF"/>
                          <w:sz w:val="24"/>
                          <w:szCs w:val="24"/>
                        </w:rPr>
                        <w:t>#include &lt;iostream&gt;</w:t>
                      </w:r>
                    </w:p>
                    <w:p w14:paraId="3BDE9A0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int mian()</w:t>
                      </w:r>
                    </w:p>
                    <w:p w14:paraId="65C799E4"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w:t>
                      </w:r>
                    </w:p>
                    <w:p w14:paraId="3567A522"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5;</w:t>
                      </w:r>
                    </w:p>
                    <w:p w14:paraId="6436D301" w14:textId="437351D2"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for( int i = 0</w:t>
                      </w:r>
                      <w:r w:rsidR="0035666B">
                        <w:rPr>
                          <w:color w:val="323E4F" w:themeColor="text2" w:themeShade="BF"/>
                          <w:sz w:val="24"/>
                          <w:szCs w:val="24"/>
                        </w:rPr>
                        <w:t>:</w:t>
                      </w:r>
                      <w:r w:rsidRPr="00F944B6">
                        <w:rPr>
                          <w:color w:val="323E4F" w:themeColor="text2" w:themeShade="BF"/>
                          <w:sz w:val="24"/>
                          <w:szCs w:val="24"/>
                        </w:rPr>
                        <w:t xml:space="preserve"> i &lt; num1; i++ )</w:t>
                      </w:r>
                    </w:p>
                    <w:p w14:paraId="2649BC6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75CDC2F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out &lt;&lt; “i = “ &lt;&lt; i &lt;&lt; endl;</w:t>
                      </w:r>
                    </w:p>
                    <w:p w14:paraId="0576C901" w14:textId="57693FB5"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3909D1A7"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15;</w:t>
                      </w:r>
                    </w:p>
                    <w:p w14:paraId="48BCC68A" w14:textId="51EB7AAD"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for( int i = 0</w:t>
                      </w:r>
                      <w:r w:rsidR="0035666B">
                        <w:rPr>
                          <w:color w:val="323E4F" w:themeColor="text2" w:themeShade="BF"/>
                          <w:sz w:val="24"/>
                          <w:szCs w:val="24"/>
                        </w:rPr>
                        <w:t>;</w:t>
                      </w:r>
                      <w:r w:rsidRPr="00F944B6">
                        <w:rPr>
                          <w:color w:val="323E4F" w:themeColor="text2" w:themeShade="BF"/>
                          <w:sz w:val="24"/>
                          <w:szCs w:val="24"/>
                        </w:rPr>
                        <w:t xml:space="preserve"> i &lt; num2; i++ ){</w:t>
                      </w:r>
                    </w:p>
                    <w:p w14:paraId="0D1971EE"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out &lt;&lt; “i = “ &lt;&lt; i &lt;&lt; endl;</w:t>
                      </w:r>
                    </w:p>
                    <w:p w14:paraId="24346A1D" w14:textId="77777777" w:rsidR="00F944B6" w:rsidRPr="00F944B6" w:rsidRDefault="00F944B6" w:rsidP="00F944B6">
                      <w:pPr>
                        <w:rPr>
                          <w:color w:val="323E4F" w:themeColor="text2" w:themeShade="BF"/>
                          <w:sz w:val="24"/>
                          <w:szCs w:val="24"/>
                        </w:rPr>
                      </w:pPr>
                    </w:p>
                    <w:p w14:paraId="09D7AC4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Pause the output/</w:t>
                      </w:r>
                    </w:p>
                    <w:p w14:paraId="3E47600F" w14:textId="23A4202F"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in.get()</w:t>
                      </w:r>
                    </w:p>
                    <w:p w14:paraId="533CEB93"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return 0;</w:t>
                      </w:r>
                    </w:p>
                    <w:p w14:paraId="27E62A47" w14:textId="45822824" w:rsidR="00F944B6" w:rsidRDefault="00F944B6" w:rsidP="00F944B6">
                      <w:pPr>
                        <w:rPr>
                          <w:color w:val="323E4F" w:themeColor="text2" w:themeShade="BF"/>
                          <w:sz w:val="24"/>
                          <w:szCs w:val="24"/>
                        </w:rPr>
                      </w:pPr>
                      <w:r w:rsidRPr="00F944B6">
                        <w:rPr>
                          <w:color w:val="323E4F" w:themeColor="text2" w:themeShade="BF"/>
                          <w:sz w:val="24"/>
                          <w:szCs w:val="24"/>
                        </w:rPr>
                        <w:t>}</w:t>
                      </w:r>
                    </w:p>
                    <w:bookmarkEnd w:id="2"/>
                    <w:bookmarkEnd w:id="3"/>
                    <w:p w14:paraId="43F0B3DE" w14:textId="406F9A1A" w:rsidR="00F944B6" w:rsidRDefault="00F944B6">
                      <w:pPr>
                        <w:pStyle w:val="NoSpacing"/>
                        <w:jc w:val="right"/>
                        <w:rPr>
                          <w:color w:val="44546A" w:themeColor="text2"/>
                          <w:sz w:val="18"/>
                          <w:szCs w:val="18"/>
                        </w:rPr>
                      </w:pPr>
                    </w:p>
                  </w:txbxContent>
                </v:textbox>
                <w10:wrap type="square" anchorx="margin" anchory="margin"/>
              </v:shape>
            </w:pict>
          </mc:Fallback>
        </mc:AlternateContent>
      </w:r>
      <w:r w:rsidR="00101BF7" w:rsidRPr="00101BF7">
        <w:rPr>
          <w:color w:val="FF0000"/>
        </w:rPr>
        <w:t>Tip: There are 6 errors</w:t>
      </w:r>
      <w:r w:rsidR="0035666B">
        <w:rPr>
          <w:color w:val="FF0000"/>
        </w:rPr>
        <w:t xml:space="preserve"> (</w:t>
      </w:r>
      <w:r w:rsidR="002927E1">
        <w:rPr>
          <w:color w:val="FF0000"/>
        </w:rPr>
        <w:t xml:space="preserve">the double quotes </w:t>
      </w:r>
      <w:proofErr w:type="gramStart"/>
      <w:r w:rsidR="002927E1">
        <w:rPr>
          <w:color w:val="FF0000"/>
        </w:rPr>
        <w:t>don’t</w:t>
      </w:r>
      <w:proofErr w:type="gramEnd"/>
      <w:r w:rsidR="002927E1">
        <w:rPr>
          <w:color w:val="FF0000"/>
        </w:rPr>
        <w:t xml:space="preserve"> count if you have copy and pasted</w:t>
      </w:r>
      <w:r w:rsidR="0035666B">
        <w:rPr>
          <w:color w:val="FF0000"/>
        </w:rPr>
        <w:t>)</w:t>
      </w:r>
      <w:r w:rsidR="00101BF7" w:rsidRPr="00101BF7">
        <w:rPr>
          <w:color w:val="FF0000"/>
        </w:rPr>
        <w:t xml:space="preserve"> that will stop this program running. Your output may say more, but once these 6 errors are fixed all compounded errors will disappea</w:t>
      </w:r>
      <w:r w:rsidR="00101BF7">
        <w:rPr>
          <w:color w:val="FF0000"/>
        </w:rPr>
        <w:t>r.</w:t>
      </w:r>
      <w:r w:rsidR="00101BF7">
        <w:t xml:space="preserve"> </w:t>
      </w:r>
    </w:p>
    <w:p w14:paraId="3BDD2220" w14:textId="0CD8E4FD" w:rsidR="000C727B" w:rsidRDefault="000C727B" w:rsidP="001A35CA">
      <w:pPr>
        <w:spacing w:line="360" w:lineRule="auto"/>
        <w:rPr>
          <w:b/>
          <w:bCs/>
        </w:rPr>
      </w:pPr>
      <w:r>
        <w:rPr>
          <w:b/>
          <w:bCs/>
        </w:rPr>
        <w:lastRenderedPageBreak/>
        <w:t>Program 30 Source Code:</w:t>
      </w:r>
    </w:p>
    <w:bookmarkStart w:id="2" w:name="_MON_1666772328"/>
    <w:bookmarkEnd w:id="2"/>
    <w:p w14:paraId="77D57CB2" w14:textId="718C6FE7" w:rsidR="000C727B" w:rsidRDefault="00EA3CBE" w:rsidP="001A35CA">
      <w:pPr>
        <w:spacing w:line="360" w:lineRule="auto"/>
        <w:rPr>
          <w:b/>
          <w:bCs/>
        </w:rPr>
      </w:pPr>
      <w:r>
        <w:rPr>
          <w:b/>
          <w:bCs/>
        </w:rPr>
        <w:object w:dxaOrig="9026" w:dyaOrig="4850" w14:anchorId="53D4C4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242.25pt" o:ole="">
            <v:imagedata r:id="rId13" o:title=""/>
          </v:shape>
          <o:OLEObject Type="Embed" ProgID="Word.Document.12" ShapeID="_x0000_i1025" DrawAspect="Content" ObjectID="_1669187322" r:id="rId14">
            <o:FieldCodes>\s</o:FieldCodes>
          </o:OLEObject>
        </w:object>
      </w:r>
    </w:p>
    <w:p w14:paraId="1486202C" w14:textId="327B1EA5" w:rsidR="000C727B" w:rsidRDefault="000C727B" w:rsidP="001A35CA">
      <w:pPr>
        <w:spacing w:line="360" w:lineRule="auto"/>
        <w:rPr>
          <w:b/>
          <w:bCs/>
        </w:rPr>
      </w:pPr>
      <w:r>
        <w:rPr>
          <w:b/>
          <w:bCs/>
        </w:rPr>
        <w:t>Program 30 Screenshot:</w:t>
      </w:r>
    </w:p>
    <w:p w14:paraId="38536301" w14:textId="7C827870" w:rsidR="002C1808" w:rsidRDefault="00E65BD8" w:rsidP="001A35CA">
      <w:pPr>
        <w:spacing w:line="360" w:lineRule="auto"/>
        <w:rPr>
          <w:b/>
          <w:bCs/>
        </w:rPr>
      </w:pPr>
      <w:r w:rsidRPr="00E65BD8">
        <w:rPr>
          <w:b/>
          <w:bCs/>
          <w:noProof/>
        </w:rPr>
        <w:drawing>
          <wp:inline distT="0" distB="0" distL="0" distR="0" wp14:anchorId="34535CFF" wp14:editId="7D23634C">
            <wp:extent cx="3448531" cy="348663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48531" cy="3486637"/>
                    </a:xfrm>
                    <a:prstGeom prst="rect">
                      <a:avLst/>
                    </a:prstGeom>
                  </pic:spPr>
                </pic:pic>
              </a:graphicData>
            </a:graphic>
          </wp:inline>
        </w:drawing>
      </w:r>
    </w:p>
    <w:p w14:paraId="42CBD9CE" w14:textId="77777777" w:rsidR="00107B5D" w:rsidRDefault="00107B5D">
      <w:pPr>
        <w:rPr>
          <w:b/>
          <w:bCs/>
        </w:rPr>
      </w:pPr>
      <w:r>
        <w:rPr>
          <w:b/>
          <w:bCs/>
        </w:rPr>
        <w:br w:type="page"/>
      </w:r>
    </w:p>
    <w:p w14:paraId="00E21426" w14:textId="75832268" w:rsidR="002C1808" w:rsidRDefault="00BE49BD" w:rsidP="001A35CA">
      <w:pPr>
        <w:spacing w:line="360" w:lineRule="auto"/>
        <w:rPr>
          <w:b/>
          <w:bCs/>
        </w:rPr>
      </w:pPr>
      <w:r>
        <w:rPr>
          <w:b/>
          <w:bCs/>
        </w:rPr>
        <w:lastRenderedPageBreak/>
        <w:t>Program 31: Unexpected Code</w:t>
      </w:r>
    </w:p>
    <w:p w14:paraId="6380A449" w14:textId="00DA7A35" w:rsidR="0036685C" w:rsidRPr="0036685C" w:rsidRDefault="0036685C" w:rsidP="0036685C">
      <w:pPr>
        <w:spacing w:line="360" w:lineRule="auto"/>
      </w:pPr>
      <w:r w:rsidRPr="0036685C">
        <w:t>Enter the following program and fix all the functional errors. This program will run, but it will not give the expected results. Copy your fixed code in the relevant slot below along with a screenshot of the working program.</w:t>
      </w:r>
    </w:p>
    <w:p w14:paraId="592B74EA" w14:textId="77777777" w:rsidR="0036685C" w:rsidRPr="0036685C" w:rsidRDefault="0036685C" w:rsidP="0036685C">
      <w:pPr>
        <w:spacing w:line="360" w:lineRule="auto"/>
      </w:pPr>
      <w:r w:rsidRPr="0036685C">
        <w:t>The expected output is:</w:t>
      </w:r>
    </w:p>
    <w:p w14:paraId="7331112B" w14:textId="73156B62" w:rsidR="0036685C" w:rsidRPr="0036685C" w:rsidRDefault="0036685C" w:rsidP="0036685C">
      <w:pPr>
        <w:spacing w:line="360" w:lineRule="auto"/>
        <w:ind w:left="720"/>
      </w:pPr>
      <w:r w:rsidRPr="002538B4">
        <w:rPr>
          <w:b/>
          <w:bCs/>
          <w:noProof/>
        </w:rPr>
        <mc:AlternateContent>
          <mc:Choice Requires="wps">
            <w:drawing>
              <wp:anchor distT="228600" distB="228600" distL="228600" distR="228600" simplePos="0" relativeHeight="251661312" behindDoc="1" locked="0" layoutInCell="1" allowOverlap="1" wp14:anchorId="4E150BF0" wp14:editId="4F15E2CC">
                <wp:simplePos x="0" y="0"/>
                <wp:positionH relativeFrom="margin">
                  <wp:posOffset>2076450</wp:posOffset>
                </wp:positionH>
                <wp:positionV relativeFrom="margin">
                  <wp:posOffset>3133725</wp:posOffset>
                </wp:positionV>
                <wp:extent cx="3552825" cy="5781675"/>
                <wp:effectExtent l="0" t="0" r="9525" b="9525"/>
                <wp:wrapSquare wrapText="bothSides"/>
                <wp:docPr id="4" name="Text Box 4"/>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5DD04F91" w14:textId="78C922CE" w:rsidR="002538B4" w:rsidRPr="0036685C" w:rsidRDefault="002538B4" w:rsidP="002538B4">
                            <w:pPr>
                              <w:rPr>
                                <w:color w:val="323E4F" w:themeColor="text2" w:themeShade="BF"/>
                                <w:sz w:val="20"/>
                                <w:szCs w:val="20"/>
                              </w:rPr>
                            </w:pPr>
                            <w:r w:rsidRPr="0036685C">
                              <w:rPr>
                                <w:color w:val="323E4F" w:themeColor="text2" w:themeShade="BF"/>
                                <w:sz w:val="20"/>
                                <w:szCs w:val="20"/>
                              </w:rPr>
                              <w:t>#include &lt;iostream&gt;</w:t>
                            </w:r>
                          </w:p>
                          <w:p w14:paraId="1B8959A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using namespace std;</w:t>
                            </w:r>
                          </w:p>
                          <w:p w14:paraId="7F410553" w14:textId="77777777" w:rsidR="002538B4" w:rsidRPr="0036685C" w:rsidRDefault="002538B4" w:rsidP="002538B4">
                            <w:pPr>
                              <w:rPr>
                                <w:color w:val="323E4F" w:themeColor="text2" w:themeShade="BF"/>
                                <w:sz w:val="20"/>
                                <w:szCs w:val="20"/>
                              </w:rPr>
                            </w:pPr>
                          </w:p>
                          <w:p w14:paraId="7C76410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int main()</w:t>
                            </w:r>
                          </w:p>
                          <w:p w14:paraId="5FAA925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2DBC44B5"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int count = 3;</w:t>
                            </w:r>
                          </w:p>
                          <w:p w14:paraId="2AA4A35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for( int i = 1; i &gt; count; i++ )</w:t>
                            </w:r>
                          </w:p>
                          <w:p w14:paraId="091AA39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5E03663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i;</w:t>
                            </w:r>
                          </w:p>
                          <w:p w14:paraId="437473CA"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if( count = 2 )</w:t>
                            </w:r>
                          </w:p>
                          <w:p w14:paraId="658AEE3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 is an even number” &lt;&lt; endl;</w:t>
                            </w:r>
                          </w:p>
                          <w:p w14:paraId="1DE27C8B"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else</w:t>
                            </w:r>
                          </w:p>
                          <w:p w14:paraId="14D0A6EF"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 is an odd number” &lt;&lt; endl;</w:t>
                            </w:r>
                          </w:p>
                          <w:p w14:paraId="23A0C869"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6A3536B7" w14:textId="77777777" w:rsidR="002538B4" w:rsidRPr="0036685C" w:rsidRDefault="002538B4" w:rsidP="002538B4">
                            <w:pPr>
                              <w:rPr>
                                <w:color w:val="323E4F" w:themeColor="text2" w:themeShade="BF"/>
                                <w:sz w:val="20"/>
                                <w:szCs w:val="20"/>
                              </w:rPr>
                            </w:pPr>
                          </w:p>
                          <w:p w14:paraId="1680EAC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 Pause the output</w:t>
                            </w:r>
                          </w:p>
                          <w:p w14:paraId="6ABB245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in.get();</w:t>
                            </w:r>
                          </w:p>
                          <w:p w14:paraId="286DEDDB" w14:textId="77777777" w:rsidR="002538B4" w:rsidRPr="0036685C" w:rsidRDefault="002538B4" w:rsidP="002538B4">
                            <w:pPr>
                              <w:rPr>
                                <w:color w:val="323E4F" w:themeColor="text2" w:themeShade="BF"/>
                                <w:sz w:val="20"/>
                                <w:szCs w:val="20"/>
                              </w:rPr>
                            </w:pPr>
                          </w:p>
                          <w:p w14:paraId="1C4AB2A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return 0;</w:t>
                            </w:r>
                          </w:p>
                          <w:p w14:paraId="19062882" w14:textId="32621B96"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1C4CC218" w14:textId="110F75C6" w:rsidR="002538B4" w:rsidRDefault="002538B4">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50BF0" id="Text Box 4" o:spid="_x0000_s1027" type="#_x0000_t202" style="position:absolute;left:0;text-align:left;margin-left:163.5pt;margin-top:246.75pt;width:279.75pt;height:455.2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" fillcolor="#e9e8e8 [2899]" stroked="f" strokeweight=".5pt">
                <v:fill color2="#e1e0e0 [3139]" rotate="t" focusposition=".5,.5" focussize="-.5,-.5" focus="100%" type="gradientRadial"/>
                <v:textbox inset="14.4pt,14.4pt,14.4pt,14.4pt">
                  <w:txbxContent>
                    <w:p w14:paraId="5DD04F91" w14:textId="78C922CE" w:rsidR="002538B4" w:rsidRPr="0036685C" w:rsidRDefault="002538B4" w:rsidP="002538B4">
                      <w:pPr>
                        <w:rPr>
                          <w:color w:val="323E4F" w:themeColor="text2" w:themeShade="BF"/>
                          <w:sz w:val="20"/>
                          <w:szCs w:val="20"/>
                        </w:rPr>
                      </w:pPr>
                      <w:r w:rsidRPr="0036685C">
                        <w:rPr>
                          <w:color w:val="323E4F" w:themeColor="text2" w:themeShade="BF"/>
                          <w:sz w:val="20"/>
                          <w:szCs w:val="20"/>
                        </w:rPr>
                        <w:t>#include &lt;iostream&gt;</w:t>
                      </w:r>
                    </w:p>
                    <w:p w14:paraId="1B8959A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using namespace </w:t>
                      </w:r>
                      <w:r w:rsidRPr="0036685C">
                        <w:rPr>
                          <w:color w:val="323E4F" w:themeColor="text2" w:themeShade="BF"/>
                          <w:sz w:val="20"/>
                          <w:szCs w:val="20"/>
                        </w:rPr>
                        <w:t>std;</w:t>
                      </w:r>
                    </w:p>
                    <w:p w14:paraId="7F410553" w14:textId="77777777" w:rsidR="002538B4" w:rsidRPr="0036685C" w:rsidRDefault="002538B4" w:rsidP="002538B4">
                      <w:pPr>
                        <w:rPr>
                          <w:color w:val="323E4F" w:themeColor="text2" w:themeShade="BF"/>
                          <w:sz w:val="20"/>
                          <w:szCs w:val="20"/>
                        </w:rPr>
                      </w:pPr>
                    </w:p>
                    <w:p w14:paraId="7C76410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int main()</w:t>
                      </w:r>
                    </w:p>
                    <w:p w14:paraId="5FAA925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2DBC44B5"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int count = 3;</w:t>
                      </w:r>
                    </w:p>
                    <w:p w14:paraId="2AA4A35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for( int </w:t>
                      </w:r>
                      <w:r w:rsidRPr="0036685C">
                        <w:rPr>
                          <w:color w:val="323E4F" w:themeColor="text2" w:themeShade="BF"/>
                          <w:sz w:val="20"/>
                          <w:szCs w:val="20"/>
                        </w:rPr>
                        <w:t>i = 1; i &gt; count; i++ )</w:t>
                      </w:r>
                    </w:p>
                    <w:p w14:paraId="091AA39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5E03663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i;</w:t>
                      </w:r>
                    </w:p>
                    <w:p w14:paraId="437473CA"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if( count = 2 )</w:t>
                      </w:r>
                    </w:p>
                    <w:p w14:paraId="658AEE3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 is an even number” &lt;&lt; endl;</w:t>
                      </w:r>
                    </w:p>
                    <w:p w14:paraId="1DE27C8B"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else</w:t>
                      </w:r>
                    </w:p>
                    <w:p w14:paraId="14D0A6EF"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 is an odd number” &lt;&lt; endl;</w:t>
                      </w:r>
                    </w:p>
                    <w:p w14:paraId="23A0C869"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6A3536B7" w14:textId="77777777" w:rsidR="002538B4" w:rsidRPr="0036685C" w:rsidRDefault="002538B4" w:rsidP="002538B4">
                      <w:pPr>
                        <w:rPr>
                          <w:color w:val="323E4F" w:themeColor="text2" w:themeShade="BF"/>
                          <w:sz w:val="20"/>
                          <w:szCs w:val="20"/>
                        </w:rPr>
                      </w:pPr>
                    </w:p>
                    <w:p w14:paraId="1680EAC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 Pause the output</w:t>
                      </w:r>
                    </w:p>
                    <w:p w14:paraId="6ABB245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in.get();</w:t>
                      </w:r>
                    </w:p>
                    <w:p w14:paraId="286DEDDB" w14:textId="77777777" w:rsidR="002538B4" w:rsidRPr="0036685C" w:rsidRDefault="002538B4" w:rsidP="002538B4">
                      <w:pPr>
                        <w:rPr>
                          <w:color w:val="323E4F" w:themeColor="text2" w:themeShade="BF"/>
                          <w:sz w:val="20"/>
                          <w:szCs w:val="20"/>
                        </w:rPr>
                      </w:pPr>
                    </w:p>
                    <w:p w14:paraId="1C4AB2A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return 0;</w:t>
                      </w:r>
                    </w:p>
                    <w:p w14:paraId="19062882" w14:textId="32621B96"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1C4CC218" w14:textId="110F75C6" w:rsidR="002538B4" w:rsidRDefault="002538B4">
                      <w:pPr>
                        <w:pStyle w:val="NoSpacing"/>
                        <w:jc w:val="right"/>
                        <w:rPr>
                          <w:color w:val="44546A" w:themeColor="text2"/>
                          <w:sz w:val="18"/>
                          <w:szCs w:val="18"/>
                        </w:rPr>
                      </w:pPr>
                    </w:p>
                  </w:txbxContent>
                </v:textbox>
                <w10:wrap type="square" anchorx="margin" anchory="margin"/>
              </v:shape>
            </w:pict>
          </mc:Fallback>
        </mc:AlternateContent>
      </w:r>
      <w:r w:rsidRPr="0036685C">
        <w:t>1 is an odd number</w:t>
      </w:r>
    </w:p>
    <w:p w14:paraId="3C6C887F" w14:textId="3155334E" w:rsidR="0036685C" w:rsidRPr="0036685C" w:rsidRDefault="0036685C" w:rsidP="0036685C">
      <w:pPr>
        <w:spacing w:line="360" w:lineRule="auto"/>
        <w:ind w:left="720"/>
      </w:pPr>
      <w:r w:rsidRPr="0036685C">
        <w:t>2 is an even number</w:t>
      </w:r>
    </w:p>
    <w:p w14:paraId="525DBC19" w14:textId="235D4436" w:rsidR="0036685C" w:rsidRPr="0036685C" w:rsidRDefault="0036685C" w:rsidP="0036685C">
      <w:pPr>
        <w:spacing w:line="360" w:lineRule="auto"/>
        <w:ind w:left="720"/>
      </w:pPr>
      <w:r w:rsidRPr="0036685C">
        <w:t>3 is an odd number</w:t>
      </w:r>
    </w:p>
    <w:p w14:paraId="3CCD344B" w14:textId="5CBDFD5F" w:rsidR="0097472C" w:rsidRDefault="0097472C" w:rsidP="001A35CA">
      <w:pPr>
        <w:spacing w:line="360" w:lineRule="auto"/>
        <w:rPr>
          <w:b/>
          <w:bCs/>
        </w:rPr>
      </w:pPr>
    </w:p>
    <w:p w14:paraId="01549404" w14:textId="312419CB" w:rsidR="0036685C" w:rsidRDefault="0036685C" w:rsidP="001A35CA">
      <w:pPr>
        <w:spacing w:line="360" w:lineRule="auto"/>
        <w:rPr>
          <w:b/>
          <w:bCs/>
        </w:rPr>
      </w:pPr>
    </w:p>
    <w:p w14:paraId="66EC2B2A" w14:textId="15AA8CD8" w:rsidR="0036685C" w:rsidRDefault="0036685C">
      <w:pPr>
        <w:rPr>
          <w:b/>
          <w:bCs/>
        </w:rPr>
      </w:pPr>
      <w:r>
        <w:rPr>
          <w:b/>
          <w:bCs/>
        </w:rPr>
        <w:br w:type="page"/>
      </w:r>
    </w:p>
    <w:p w14:paraId="4AEA010D" w14:textId="4EC4DC44" w:rsidR="00BE49BD" w:rsidRDefault="00292D18" w:rsidP="001A35CA">
      <w:pPr>
        <w:spacing w:line="360" w:lineRule="auto"/>
        <w:rPr>
          <w:b/>
          <w:bCs/>
        </w:rPr>
      </w:pPr>
      <w:r w:rsidRPr="00292D18">
        <w:rPr>
          <w:b/>
          <w:bCs/>
        </w:rPr>
        <w:lastRenderedPageBreak/>
        <w:t>Program 31 Source Code</w:t>
      </w:r>
      <w:r>
        <w:rPr>
          <w:b/>
          <w:bCs/>
        </w:rPr>
        <w:t>:</w:t>
      </w:r>
    </w:p>
    <w:bookmarkStart w:id="3" w:name="_MON_1666774439"/>
    <w:bookmarkEnd w:id="3"/>
    <w:p w14:paraId="7142FF3B" w14:textId="67B937CB" w:rsidR="00292D18" w:rsidRDefault="000B5497" w:rsidP="001A35CA">
      <w:pPr>
        <w:spacing w:line="360" w:lineRule="auto"/>
        <w:rPr>
          <w:b/>
          <w:bCs/>
        </w:rPr>
      </w:pPr>
      <w:r>
        <w:rPr>
          <w:b/>
          <w:bCs/>
        </w:rPr>
        <w:object w:dxaOrig="9026" w:dyaOrig="5962" w14:anchorId="7457F2E5">
          <v:shape id="_x0000_i1033" type="#_x0000_t75" style="width:451.5pt;height:297.75pt" o:ole="">
            <v:imagedata r:id="rId16" o:title=""/>
          </v:shape>
          <o:OLEObject Type="Embed" ProgID="Word.Document.12" ShapeID="_x0000_i1033" DrawAspect="Content" ObjectID="_1669187323" r:id="rId17">
            <o:FieldCodes>\s</o:FieldCodes>
          </o:OLEObject>
        </w:object>
      </w:r>
    </w:p>
    <w:p w14:paraId="43DEB8DE" w14:textId="52656AB1" w:rsidR="00292D18" w:rsidRDefault="00292D18" w:rsidP="001A35CA">
      <w:pPr>
        <w:spacing w:line="360" w:lineRule="auto"/>
        <w:rPr>
          <w:b/>
          <w:bCs/>
        </w:rPr>
      </w:pPr>
      <w:r>
        <w:rPr>
          <w:b/>
          <w:bCs/>
        </w:rPr>
        <w:t>Program 31 Screenshot:</w:t>
      </w:r>
    </w:p>
    <w:p w14:paraId="17BAF074" w14:textId="12F9AEA6" w:rsidR="00D80A9B" w:rsidRDefault="00FB521F" w:rsidP="001A35CA">
      <w:pPr>
        <w:spacing w:line="360" w:lineRule="auto"/>
        <w:rPr>
          <w:b/>
          <w:bCs/>
        </w:rPr>
      </w:pPr>
      <w:r w:rsidRPr="00FB521F">
        <w:rPr>
          <w:b/>
          <w:bCs/>
        </w:rPr>
        <w:drawing>
          <wp:inline distT="0" distB="0" distL="0" distR="0" wp14:anchorId="0FADD3C0" wp14:editId="27F5670F">
            <wp:extent cx="5731510" cy="326644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66440"/>
                    </a:xfrm>
                    <a:prstGeom prst="rect">
                      <a:avLst/>
                    </a:prstGeom>
                  </pic:spPr>
                </pic:pic>
              </a:graphicData>
            </a:graphic>
          </wp:inline>
        </w:drawing>
      </w:r>
      <w:r w:rsidR="00EA3CBE">
        <w:rPr>
          <w:b/>
          <w:bCs/>
        </w:rPr>
        <w:br w:type="textWrapping" w:clear="all"/>
      </w:r>
    </w:p>
    <w:p w14:paraId="73E459DA" w14:textId="77777777" w:rsidR="000D095B" w:rsidRDefault="000D095B">
      <w:pPr>
        <w:rPr>
          <w:b/>
          <w:bCs/>
        </w:rPr>
      </w:pPr>
      <w:r>
        <w:rPr>
          <w:b/>
          <w:bCs/>
        </w:rPr>
        <w:br w:type="page"/>
      </w:r>
    </w:p>
    <w:p w14:paraId="23E9B042" w14:textId="29C13393" w:rsidR="00D80A9B" w:rsidRDefault="00D80A9B" w:rsidP="001A35CA">
      <w:pPr>
        <w:spacing w:line="360" w:lineRule="auto"/>
        <w:rPr>
          <w:b/>
          <w:bCs/>
        </w:rPr>
      </w:pPr>
      <w:r>
        <w:rPr>
          <w:b/>
          <w:bCs/>
        </w:rPr>
        <w:lastRenderedPageBreak/>
        <w:t>Program 32: Broken BMI</w:t>
      </w:r>
    </w:p>
    <w:p w14:paraId="49B4FE07" w14:textId="4D7A0572" w:rsidR="00D80A9B" w:rsidRDefault="002F1C2B" w:rsidP="001A35CA">
      <w:pPr>
        <w:spacing w:line="360" w:lineRule="auto"/>
        <w:rPr>
          <w:rFonts w:eastAsiaTheme="minorEastAsia"/>
        </w:rPr>
      </w:pPr>
      <w:r>
        <w:t xml:space="preserve">For this program you have been supplied with a </w:t>
      </w:r>
      <w:proofErr w:type="spellStart"/>
      <w:r>
        <w:t>cpp</w:t>
      </w:r>
      <w:proofErr w:type="spellEnd"/>
      <w:r>
        <w:t xml:space="preserve"> file containing code for a </w:t>
      </w:r>
      <w:r w:rsidR="003E5468">
        <w:t xml:space="preserve">quick BMI calculator. The program greets the user, takes their </w:t>
      </w:r>
      <w:r w:rsidR="00BE5617">
        <w:t>name,</w:t>
      </w:r>
      <w:r w:rsidR="003E5468">
        <w:t xml:space="preserve"> and then asks for their weight in stone and </w:t>
      </w:r>
      <w:r w:rsidR="001A5796">
        <w:t xml:space="preserve">pounds, </w:t>
      </w:r>
      <w:r w:rsidR="00BE5617">
        <w:t xml:space="preserve">which is </w:t>
      </w:r>
      <w:r w:rsidR="001A5796">
        <w:t>then conver</w:t>
      </w:r>
      <w:r w:rsidR="00BE5617">
        <w:t>ted</w:t>
      </w:r>
      <w:r w:rsidR="001A5796">
        <w:t xml:space="preserve"> into total pounds. Asks for their height in feet and then inches </w:t>
      </w:r>
      <w:r w:rsidR="00BE5617">
        <w:t>followed by calculating the height in total inches</w:t>
      </w:r>
      <w:r w:rsidR="00811CB3">
        <w:t>, and finally takes these values to calculate their BMI using the formula of</w:t>
      </w:r>
      <w:r w:rsidR="00E60F29">
        <w:t xml:space="preserve">: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sidR="00494F76">
        <w:rPr>
          <w:rFonts w:eastAsiaTheme="minorEastAsia"/>
        </w:rPr>
        <w:t>.</w:t>
      </w:r>
    </w:p>
    <w:p w14:paraId="5D2FB829" w14:textId="0403A69D" w:rsidR="00494F76" w:rsidRDefault="00494F76" w:rsidP="001A35CA">
      <w:pPr>
        <w:spacing w:line="360" w:lineRule="auto"/>
        <w:rPr>
          <w:rFonts w:eastAsiaTheme="minorEastAsia"/>
        </w:rPr>
      </w:pPr>
      <w:r>
        <w:rPr>
          <w:rFonts w:eastAsiaTheme="minorEastAsia"/>
        </w:rPr>
        <w:t>To get started</w:t>
      </w:r>
      <w:r w:rsidR="00685696">
        <w:rPr>
          <w:rFonts w:eastAsiaTheme="minorEastAsia"/>
        </w:rPr>
        <w:t>,</w:t>
      </w:r>
      <w:r>
        <w:rPr>
          <w:rFonts w:eastAsiaTheme="minorEastAsia"/>
        </w:rPr>
        <w:t xml:space="preserve"> </w:t>
      </w:r>
      <w:r w:rsidR="00B15E34">
        <w:rPr>
          <w:rFonts w:eastAsiaTheme="minorEastAsia"/>
        </w:rPr>
        <w:t xml:space="preserve">create a new project and either replace the default </w:t>
      </w:r>
      <w:proofErr w:type="spellStart"/>
      <w:r w:rsidR="00B15E34">
        <w:rPr>
          <w:rFonts w:eastAsiaTheme="minorEastAsia"/>
        </w:rPr>
        <w:t>cpp</w:t>
      </w:r>
      <w:proofErr w:type="spellEnd"/>
      <w:r w:rsidR="00B15E34">
        <w:rPr>
          <w:rFonts w:eastAsiaTheme="minorEastAsia"/>
        </w:rPr>
        <w:t xml:space="preserve"> file created with the one attached or </w:t>
      </w:r>
      <w:r w:rsidR="00E33DB7">
        <w:rPr>
          <w:rFonts w:eastAsiaTheme="minorEastAsia"/>
        </w:rPr>
        <w:t>copy and paste the code across, the choice is yours.</w:t>
      </w:r>
    </w:p>
    <w:p w14:paraId="7DF65CFE" w14:textId="49E1A735" w:rsidR="00E33DB7" w:rsidRDefault="00E33DB7" w:rsidP="001A35CA">
      <w:pPr>
        <w:spacing w:line="360" w:lineRule="auto"/>
        <w:rPr>
          <w:rFonts w:eastAsiaTheme="minorEastAsia"/>
        </w:rPr>
      </w:pPr>
      <w:r>
        <w:rPr>
          <w:rFonts w:eastAsiaTheme="minorEastAsia"/>
        </w:rPr>
        <w:t>Below you will</w:t>
      </w:r>
      <w:r w:rsidR="00685696">
        <w:rPr>
          <w:rFonts w:eastAsiaTheme="minorEastAsia"/>
        </w:rPr>
        <w:t xml:space="preserve"> find a screenshot of the expected output your program needs </w:t>
      </w:r>
      <w:r w:rsidR="00A060C6">
        <w:rPr>
          <w:rFonts w:eastAsiaTheme="minorEastAsia"/>
        </w:rPr>
        <w:t xml:space="preserve">to replicate, however, within the code supplied there are </w:t>
      </w:r>
      <w:r w:rsidR="00510356">
        <w:rPr>
          <w:rFonts w:eastAsiaTheme="minorEastAsia"/>
        </w:rPr>
        <w:t>several</w:t>
      </w:r>
      <w:r w:rsidR="00A060C6">
        <w:rPr>
          <w:rFonts w:eastAsiaTheme="minorEastAsia"/>
        </w:rPr>
        <w:t xml:space="preserve"> errors and some code missing completely</w:t>
      </w:r>
      <w:r w:rsidR="00302B14">
        <w:rPr>
          <w:rFonts w:eastAsiaTheme="minorEastAsia"/>
        </w:rPr>
        <w:t xml:space="preserve">. </w:t>
      </w:r>
      <w:r w:rsidR="001A1801">
        <w:rPr>
          <w:rFonts w:eastAsiaTheme="minorEastAsia"/>
        </w:rPr>
        <w:t>You should be presented with 5 errors</w:t>
      </w:r>
      <w:r w:rsidR="00D43229">
        <w:rPr>
          <w:rFonts w:eastAsiaTheme="minorEastAsia"/>
        </w:rPr>
        <w:t xml:space="preserve"> in the error list however there is in fact 9 changes to be made including lines of code that are needed</w:t>
      </w:r>
      <w:r w:rsidR="006A3BB5">
        <w:rPr>
          <w:rFonts w:eastAsiaTheme="minorEastAsia"/>
        </w:rPr>
        <w:t>.</w:t>
      </w:r>
    </w:p>
    <w:p w14:paraId="70D877E3" w14:textId="255BC053" w:rsidR="006A3BB5" w:rsidRDefault="00CA70B4" w:rsidP="00CA70B4">
      <w:pPr>
        <w:spacing w:line="360" w:lineRule="auto"/>
        <w:jc w:val="center"/>
      </w:pPr>
      <w:r w:rsidRPr="00CA70B4">
        <w:rPr>
          <w:noProof/>
        </w:rPr>
        <w:drawing>
          <wp:inline distT="0" distB="0" distL="0" distR="0" wp14:anchorId="0A80884D" wp14:editId="7987A685">
            <wp:extent cx="2981325" cy="35147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1746" cy="3515221"/>
                    </a:xfrm>
                    <a:prstGeom prst="rect">
                      <a:avLst/>
                    </a:prstGeom>
                  </pic:spPr>
                </pic:pic>
              </a:graphicData>
            </a:graphic>
          </wp:inline>
        </w:drawing>
      </w:r>
    </w:p>
    <w:p w14:paraId="4BEE0858" w14:textId="6E2E4AE5" w:rsidR="00CA70B4" w:rsidRDefault="00CA70B4" w:rsidP="00CA70B4">
      <w:pPr>
        <w:spacing w:line="360" w:lineRule="auto"/>
        <w:jc w:val="center"/>
        <w:rPr>
          <w:sz w:val="20"/>
          <w:szCs w:val="20"/>
        </w:rPr>
      </w:pPr>
      <w:r w:rsidRPr="00CA70B4">
        <w:rPr>
          <w:sz w:val="20"/>
          <w:szCs w:val="20"/>
        </w:rPr>
        <w:t>Expected output</w:t>
      </w:r>
      <w:r w:rsidR="00BC3AAB">
        <w:rPr>
          <w:sz w:val="20"/>
          <w:szCs w:val="20"/>
        </w:rPr>
        <w:t xml:space="preserve">: Change name and values </w:t>
      </w:r>
      <w:r w:rsidR="00E84D71">
        <w:rPr>
          <w:sz w:val="20"/>
          <w:szCs w:val="20"/>
        </w:rPr>
        <w:t>as you wish.</w:t>
      </w:r>
    </w:p>
    <w:p w14:paraId="5EFBAF67" w14:textId="77777777" w:rsidR="00D12DEB" w:rsidRDefault="00D12DEB">
      <w:pPr>
        <w:rPr>
          <w:b/>
          <w:bCs/>
        </w:rPr>
      </w:pPr>
      <w:r>
        <w:rPr>
          <w:b/>
          <w:bCs/>
        </w:rPr>
        <w:br w:type="page"/>
      </w:r>
    </w:p>
    <w:p w14:paraId="5FD03275" w14:textId="41F7EAE8" w:rsidR="00CA70B4" w:rsidRDefault="00CA70B4" w:rsidP="00CA70B4">
      <w:pPr>
        <w:spacing w:line="360" w:lineRule="auto"/>
        <w:rPr>
          <w:b/>
          <w:bCs/>
        </w:rPr>
      </w:pPr>
      <w:r>
        <w:rPr>
          <w:b/>
          <w:bCs/>
        </w:rPr>
        <w:lastRenderedPageBreak/>
        <w:t>Program</w:t>
      </w:r>
      <w:r w:rsidR="00E076C7">
        <w:rPr>
          <w:b/>
          <w:bCs/>
        </w:rPr>
        <w:t xml:space="preserve"> 32 Source code:</w:t>
      </w:r>
    </w:p>
    <w:bookmarkStart w:id="4" w:name="_MON_1666777437"/>
    <w:bookmarkEnd w:id="4"/>
    <w:p w14:paraId="3B3A68EB" w14:textId="5C9C1ED2" w:rsidR="00A313DB" w:rsidRDefault="000E71A6" w:rsidP="00CA70B4">
      <w:pPr>
        <w:spacing w:line="360" w:lineRule="auto"/>
        <w:rPr>
          <w:b/>
          <w:bCs/>
        </w:rPr>
      </w:pPr>
      <w:r>
        <w:rPr>
          <w:b/>
          <w:bCs/>
        </w:rPr>
        <w:object w:dxaOrig="9026" w:dyaOrig="12727" w14:anchorId="6F299A58">
          <v:shape id="_x0000_i1027" type="#_x0000_t75" style="width:451.5pt;height:636pt" o:ole="">
            <v:imagedata r:id="rId20" o:title=""/>
          </v:shape>
          <o:OLEObject Type="Embed" ProgID="Word.Document.12" ShapeID="_x0000_i1027" DrawAspect="Content" ObjectID="_1669187324" r:id="rId21">
            <o:FieldCodes>\s</o:FieldCodes>
          </o:OLEObject>
        </w:object>
      </w:r>
    </w:p>
    <w:p w14:paraId="7A239A03" w14:textId="77777777" w:rsidR="00A313DB" w:rsidRDefault="00A313DB">
      <w:pPr>
        <w:rPr>
          <w:b/>
          <w:bCs/>
        </w:rPr>
      </w:pPr>
      <w:r>
        <w:rPr>
          <w:b/>
          <w:bCs/>
        </w:rPr>
        <w:br w:type="page"/>
      </w:r>
    </w:p>
    <w:bookmarkStart w:id="5" w:name="_MON_1666777505"/>
    <w:bookmarkEnd w:id="5"/>
    <w:p w14:paraId="0C69510A" w14:textId="12E476B8" w:rsidR="00A313DB" w:rsidRDefault="00A313DB" w:rsidP="00CA70B4">
      <w:pPr>
        <w:spacing w:line="360" w:lineRule="auto"/>
        <w:rPr>
          <w:b/>
          <w:bCs/>
        </w:rPr>
      </w:pPr>
      <w:r>
        <w:rPr>
          <w:b/>
          <w:bCs/>
        </w:rPr>
        <w:object w:dxaOrig="9026" w:dyaOrig="13131" w14:anchorId="6D80423E">
          <v:shape id="_x0000_i1028" type="#_x0000_t75" style="width:451.5pt;height:656.25pt" o:ole="">
            <v:imagedata r:id="rId22" o:title=""/>
          </v:shape>
          <o:OLEObject Type="Embed" ProgID="Word.Document.12" ShapeID="_x0000_i1028" DrawAspect="Content" ObjectID="_1669187325" r:id="rId23">
            <o:FieldCodes>\s</o:FieldCodes>
          </o:OLEObject>
        </w:object>
      </w:r>
    </w:p>
    <w:p w14:paraId="61AB218C" w14:textId="77777777" w:rsidR="00A313DB" w:rsidRDefault="00A313DB">
      <w:pPr>
        <w:rPr>
          <w:b/>
          <w:bCs/>
        </w:rPr>
      </w:pPr>
      <w:r>
        <w:rPr>
          <w:b/>
          <w:bCs/>
        </w:rPr>
        <w:br w:type="page"/>
      </w:r>
    </w:p>
    <w:bookmarkStart w:id="6" w:name="_MON_1666777529"/>
    <w:bookmarkEnd w:id="6"/>
    <w:p w14:paraId="38724597" w14:textId="4AC2F43D" w:rsidR="00E076C7" w:rsidRDefault="00A313DB" w:rsidP="00CA70B4">
      <w:pPr>
        <w:spacing w:line="360" w:lineRule="auto"/>
        <w:rPr>
          <w:b/>
          <w:bCs/>
        </w:rPr>
      </w:pPr>
      <w:r>
        <w:rPr>
          <w:b/>
          <w:bCs/>
        </w:rPr>
        <w:object w:dxaOrig="9026" w:dyaOrig="1962" w14:anchorId="6BC4A596">
          <v:shape id="_x0000_i1029" type="#_x0000_t75" style="width:451.5pt;height:98.25pt" o:ole="">
            <v:imagedata r:id="rId24" o:title=""/>
          </v:shape>
          <o:OLEObject Type="Embed" ProgID="Word.Document.12" ShapeID="_x0000_i1029" DrawAspect="Content" ObjectID="_1669187326" r:id="rId25">
            <o:FieldCodes>\s</o:FieldCodes>
          </o:OLEObject>
        </w:object>
      </w:r>
    </w:p>
    <w:p w14:paraId="525C24D4" w14:textId="32C16E50" w:rsidR="00E076C7" w:rsidRDefault="00E076C7" w:rsidP="00CA70B4">
      <w:pPr>
        <w:spacing w:line="360" w:lineRule="auto"/>
        <w:rPr>
          <w:b/>
          <w:bCs/>
        </w:rPr>
      </w:pPr>
      <w:r>
        <w:rPr>
          <w:b/>
          <w:bCs/>
        </w:rPr>
        <w:t>Program 32 Screenshot:</w:t>
      </w:r>
    </w:p>
    <w:p w14:paraId="41B1B3CD" w14:textId="63FD785E" w:rsidR="00C650BB" w:rsidRDefault="005C54C7" w:rsidP="00CA70B4">
      <w:pPr>
        <w:spacing w:line="360" w:lineRule="auto"/>
        <w:rPr>
          <w:b/>
          <w:bCs/>
        </w:rPr>
      </w:pPr>
      <w:r w:rsidRPr="005C54C7">
        <w:rPr>
          <w:b/>
          <w:bCs/>
          <w:noProof/>
        </w:rPr>
        <w:drawing>
          <wp:inline distT="0" distB="0" distL="0" distR="0" wp14:anchorId="0DFF95A1" wp14:editId="4A223C68">
            <wp:extent cx="5731510" cy="301561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015615"/>
                    </a:xfrm>
                    <a:prstGeom prst="rect">
                      <a:avLst/>
                    </a:prstGeom>
                  </pic:spPr>
                </pic:pic>
              </a:graphicData>
            </a:graphic>
          </wp:inline>
        </w:drawing>
      </w:r>
    </w:p>
    <w:p w14:paraId="7DDAA7FE" w14:textId="77777777" w:rsidR="00A313DB" w:rsidRDefault="00A313DB">
      <w:pPr>
        <w:rPr>
          <w:rStyle w:val="Strong"/>
          <w:rFonts w:asciiTheme="majorHAnsi" w:eastAsiaTheme="majorEastAsia" w:hAnsiTheme="majorHAnsi" w:cstheme="majorBidi"/>
          <w:b w:val="0"/>
          <w:bCs w:val="0"/>
          <w:spacing w:val="-10"/>
          <w:kern w:val="28"/>
          <w:sz w:val="56"/>
          <w:szCs w:val="56"/>
        </w:rPr>
      </w:pPr>
      <w:r>
        <w:rPr>
          <w:rStyle w:val="Strong"/>
          <w:b w:val="0"/>
          <w:bCs w:val="0"/>
        </w:rPr>
        <w:br w:type="page"/>
      </w:r>
    </w:p>
    <w:p w14:paraId="6C42C02F" w14:textId="54E55AD6" w:rsidR="00C650BB" w:rsidRDefault="00C650BB" w:rsidP="00C650BB">
      <w:pPr>
        <w:pStyle w:val="Title"/>
        <w:jc w:val="center"/>
        <w:rPr>
          <w:rStyle w:val="Strong"/>
          <w:b w:val="0"/>
          <w:bCs w:val="0"/>
        </w:rPr>
      </w:pPr>
      <w:r>
        <w:rPr>
          <w:rStyle w:val="Strong"/>
          <w:b w:val="0"/>
          <w:bCs w:val="0"/>
        </w:rPr>
        <w:lastRenderedPageBreak/>
        <w:t>Chapter 11: Structs</w:t>
      </w:r>
    </w:p>
    <w:p w14:paraId="761DD6E7" w14:textId="3AC2E558" w:rsidR="007B7838" w:rsidRDefault="007B7838" w:rsidP="007B7838"/>
    <w:p w14:paraId="41325FF8" w14:textId="3E5EFBAB" w:rsidR="006626C5" w:rsidRDefault="006626C5" w:rsidP="006626C5">
      <w:pPr>
        <w:spacing w:line="360" w:lineRule="auto"/>
      </w:pPr>
      <w:r>
        <w:t>At times as a programmer you need to put various data types together into a unified single type. An obvious example would be a 2D position on the screen. This position would be made up of two float data types, one called x, the other called y. How then do we do this then? Well a struct is the answer.</w:t>
      </w:r>
    </w:p>
    <w:p w14:paraId="61E53902" w14:textId="2F18FB59" w:rsidR="007B7838" w:rsidRDefault="006626C5" w:rsidP="006626C5">
      <w:pPr>
        <w:spacing w:line="360" w:lineRule="auto"/>
      </w:pPr>
      <w:r>
        <w:t>The struct statement will define a new data type that can be used throughout your program. The definition of a struct is as follows:</w:t>
      </w:r>
    </w:p>
    <w:p w14:paraId="6C6F52A8" w14:textId="6632C16F" w:rsidR="00CE4A4A" w:rsidRDefault="00CE4A4A" w:rsidP="00CE4A4A">
      <w:pPr>
        <w:spacing w:line="360" w:lineRule="auto"/>
        <w:jc w:val="center"/>
      </w:pPr>
      <w:r w:rsidRPr="00CE4A4A">
        <w:rPr>
          <w:noProof/>
        </w:rPr>
        <w:drawing>
          <wp:inline distT="0" distB="0" distL="0" distR="0" wp14:anchorId="1929972A" wp14:editId="6B98F66E">
            <wp:extent cx="3105583" cy="136226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05583" cy="1362265"/>
                    </a:xfrm>
                    <a:prstGeom prst="rect">
                      <a:avLst/>
                    </a:prstGeom>
                  </pic:spPr>
                </pic:pic>
              </a:graphicData>
            </a:graphic>
          </wp:inline>
        </w:drawing>
      </w:r>
    </w:p>
    <w:p w14:paraId="4433B9AF" w14:textId="294CF3AD" w:rsidR="00CE4A4A" w:rsidRDefault="00CE4A4A" w:rsidP="00CE4A4A">
      <w:pPr>
        <w:spacing w:line="360" w:lineRule="auto"/>
        <w:rPr>
          <w:b/>
          <w:bCs/>
        </w:rPr>
      </w:pPr>
      <w:r>
        <w:rPr>
          <w:b/>
          <w:bCs/>
        </w:rPr>
        <w:t>Example: Defining a Struct</w:t>
      </w:r>
    </w:p>
    <w:p w14:paraId="082D02E7" w14:textId="5A157D2D" w:rsidR="00CE4A4A" w:rsidRDefault="00A67ADA" w:rsidP="00CE4A4A">
      <w:pPr>
        <w:spacing w:line="360" w:lineRule="auto"/>
      </w:pPr>
      <w:r>
        <w:t>U</w:t>
      </w:r>
      <w:r w:rsidRPr="00A67ADA">
        <w:t>sing the position example given at the beginning, we would set this up as:</w:t>
      </w:r>
    </w:p>
    <w:p w14:paraId="057014AC" w14:textId="3D5ABD1F" w:rsidR="006C684F" w:rsidRDefault="006C684F" w:rsidP="006C684F">
      <w:pPr>
        <w:spacing w:line="360" w:lineRule="auto"/>
        <w:jc w:val="center"/>
      </w:pPr>
      <w:r w:rsidRPr="006C684F">
        <w:rPr>
          <w:noProof/>
        </w:rPr>
        <w:drawing>
          <wp:inline distT="0" distB="0" distL="0" distR="0" wp14:anchorId="5285670C" wp14:editId="62CF14B8">
            <wp:extent cx="2219635" cy="1381318"/>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19635" cy="1381318"/>
                    </a:xfrm>
                    <a:prstGeom prst="rect">
                      <a:avLst/>
                    </a:prstGeom>
                  </pic:spPr>
                </pic:pic>
              </a:graphicData>
            </a:graphic>
          </wp:inline>
        </w:drawing>
      </w:r>
    </w:p>
    <w:p w14:paraId="5D1625C7" w14:textId="1ADEF5E5" w:rsidR="006C684F" w:rsidRDefault="009C56AA" w:rsidP="006C684F">
      <w:pPr>
        <w:spacing w:line="360" w:lineRule="auto"/>
        <w:rPr>
          <w:b/>
          <w:bCs/>
        </w:rPr>
      </w:pPr>
      <w:r>
        <w:rPr>
          <w:b/>
          <w:bCs/>
        </w:rPr>
        <w:t>Example: Declaring a variable of Struct data type</w:t>
      </w:r>
    </w:p>
    <w:p w14:paraId="2251E22E" w14:textId="6AED55B1" w:rsidR="000E6B28" w:rsidRDefault="000E6B28" w:rsidP="000E6B28">
      <w:pPr>
        <w:spacing w:line="360" w:lineRule="auto"/>
      </w:pPr>
      <w:r>
        <w:t xml:space="preserve">Now this creates a new data type, but how do we now use this? We initialise it as we would any other data type. So, to create a variable called </w:t>
      </w:r>
      <w:proofErr w:type="spellStart"/>
      <w:r>
        <w:t>characterPosition</w:t>
      </w:r>
      <w:proofErr w:type="spellEnd"/>
      <w:r>
        <w:t xml:space="preserve"> of data type Position, we could do one of the following:</w:t>
      </w:r>
    </w:p>
    <w:p w14:paraId="3A5EC299" w14:textId="77777777" w:rsidR="000E6B28" w:rsidRDefault="000E6B28" w:rsidP="000E6B28">
      <w:pPr>
        <w:spacing w:line="360" w:lineRule="auto"/>
      </w:pPr>
    </w:p>
    <w:p w14:paraId="768C0391" w14:textId="7AFD4065" w:rsidR="009C56AA" w:rsidRDefault="000E6B28" w:rsidP="0014560A">
      <w:pPr>
        <w:pStyle w:val="ListParagraph"/>
        <w:numPr>
          <w:ilvl w:val="0"/>
          <w:numId w:val="1"/>
        </w:numPr>
        <w:spacing w:line="360" w:lineRule="auto"/>
      </w:pPr>
      <w:r>
        <w:t>Set the variable name as part of the struct statement.</w:t>
      </w:r>
    </w:p>
    <w:p w14:paraId="609C4BAA" w14:textId="24229740" w:rsidR="0014560A" w:rsidRDefault="0014560A" w:rsidP="0014560A">
      <w:pPr>
        <w:pStyle w:val="ListParagraph"/>
        <w:numPr>
          <w:ilvl w:val="0"/>
          <w:numId w:val="1"/>
        </w:numPr>
        <w:spacing w:line="360" w:lineRule="auto"/>
      </w:pPr>
      <w:r>
        <w:t>Or alter</w:t>
      </w:r>
      <w:r w:rsidR="00715395">
        <w:t xml:space="preserve">natively we can </w:t>
      </w:r>
      <w:r w:rsidR="0013031F">
        <w:t>define it alone like so:</w:t>
      </w:r>
    </w:p>
    <w:p w14:paraId="5E1127BF" w14:textId="4EA128F8" w:rsidR="008A5500" w:rsidRDefault="008A5500" w:rsidP="008A5500">
      <w:pPr>
        <w:spacing w:line="360" w:lineRule="auto"/>
        <w:ind w:left="360"/>
        <w:jc w:val="center"/>
      </w:pPr>
      <w:r w:rsidRPr="008A5500">
        <w:rPr>
          <w:noProof/>
        </w:rPr>
        <w:lastRenderedPageBreak/>
        <w:drawing>
          <wp:inline distT="0" distB="0" distL="0" distR="0" wp14:anchorId="441EAAF1" wp14:editId="6790C17B">
            <wp:extent cx="3153215" cy="1914792"/>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53215" cy="1914792"/>
                    </a:xfrm>
                    <a:prstGeom prst="rect">
                      <a:avLst/>
                    </a:prstGeom>
                  </pic:spPr>
                </pic:pic>
              </a:graphicData>
            </a:graphic>
          </wp:inline>
        </w:drawing>
      </w:r>
    </w:p>
    <w:p w14:paraId="17AD978D" w14:textId="67C6E072" w:rsidR="008A5500" w:rsidRDefault="003B2A7F" w:rsidP="008A5500">
      <w:pPr>
        <w:spacing w:line="360" w:lineRule="auto"/>
        <w:ind w:left="360"/>
        <w:rPr>
          <w:b/>
          <w:bCs/>
        </w:rPr>
      </w:pPr>
      <w:r>
        <w:rPr>
          <w:b/>
          <w:bCs/>
        </w:rPr>
        <w:t>Example: Accessing struct variables</w:t>
      </w:r>
    </w:p>
    <w:p w14:paraId="539D7457" w14:textId="662C2820" w:rsidR="003B2A7F" w:rsidRDefault="00105791" w:rsidP="008A5500">
      <w:pPr>
        <w:spacing w:line="360" w:lineRule="auto"/>
        <w:ind w:left="360"/>
      </w:pPr>
      <w:r>
        <w:t>N</w:t>
      </w:r>
      <w:r w:rsidRPr="00105791">
        <w:t>ow have our new data type Position, but how do we get access to the float variables hidden within. Well to do this we use the ‘.’ [dot] operator.</w:t>
      </w:r>
    </w:p>
    <w:p w14:paraId="470C53D4" w14:textId="4C4B8D15" w:rsidR="00A16B1C" w:rsidRDefault="00A16B1C" w:rsidP="00A16B1C">
      <w:pPr>
        <w:spacing w:line="360" w:lineRule="auto"/>
        <w:ind w:left="360"/>
        <w:jc w:val="center"/>
      </w:pPr>
      <w:r w:rsidRPr="00A16B1C">
        <w:rPr>
          <w:noProof/>
        </w:rPr>
        <w:drawing>
          <wp:inline distT="0" distB="0" distL="0" distR="0" wp14:anchorId="59D179DF" wp14:editId="543D3C9F">
            <wp:extent cx="3200847" cy="68589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00847" cy="685896"/>
                    </a:xfrm>
                    <a:prstGeom prst="rect">
                      <a:avLst/>
                    </a:prstGeom>
                  </pic:spPr>
                </pic:pic>
              </a:graphicData>
            </a:graphic>
          </wp:inline>
        </w:drawing>
      </w:r>
    </w:p>
    <w:p w14:paraId="097038FF" w14:textId="57648C0E" w:rsidR="00A16B1C" w:rsidRDefault="00A16B1C" w:rsidP="00A16B1C">
      <w:pPr>
        <w:spacing w:line="360" w:lineRule="auto"/>
        <w:ind w:left="360"/>
        <w:rPr>
          <w:b/>
          <w:bCs/>
        </w:rPr>
      </w:pPr>
      <w:r>
        <w:rPr>
          <w:b/>
          <w:bCs/>
        </w:rPr>
        <w:t>Example of structs and Functions</w:t>
      </w:r>
    </w:p>
    <w:p w14:paraId="034BA4CE" w14:textId="48F3B3AE" w:rsidR="004034DB" w:rsidRDefault="00147582" w:rsidP="004D2CEB">
      <w:pPr>
        <w:spacing w:line="360" w:lineRule="auto"/>
        <w:ind w:left="360"/>
      </w:pPr>
      <w:r>
        <w:t>It is also possible for a struct to contain functions, although this is not so common since the introduction of classes. We will be including functions here for completion sake. The most obvious function to include in any struct is a constructor. A constructor will be called on initialisation and can take parameters to set the internal variables. A constructor must have the same name as the struct</w:t>
      </w:r>
      <w:r w:rsidR="004D2CEB">
        <w:t xml:space="preserve"> n</w:t>
      </w:r>
      <w:r>
        <w:t>ame and NOT return any values.</w:t>
      </w:r>
    </w:p>
    <w:p w14:paraId="475DE867" w14:textId="4D6A172D" w:rsidR="00147582" w:rsidRPr="00147582" w:rsidRDefault="00147582" w:rsidP="00147582">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4AA59C95" w14:textId="0B424363" w:rsidR="008A5500" w:rsidRDefault="00367820" w:rsidP="00367820">
      <w:pPr>
        <w:spacing w:line="360" w:lineRule="auto"/>
        <w:jc w:val="center"/>
      </w:pPr>
      <w:r w:rsidRPr="00367820">
        <w:rPr>
          <w:noProof/>
        </w:rPr>
        <w:lastRenderedPageBreak/>
        <w:drawing>
          <wp:inline distT="0" distB="0" distL="0" distR="0" wp14:anchorId="1D6B030B" wp14:editId="2336E029">
            <wp:extent cx="5731510" cy="498221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982210"/>
                    </a:xfrm>
                    <a:prstGeom prst="rect">
                      <a:avLst/>
                    </a:prstGeom>
                  </pic:spPr>
                </pic:pic>
              </a:graphicData>
            </a:graphic>
          </wp:inline>
        </w:drawing>
      </w:r>
    </w:p>
    <w:p w14:paraId="081FF32D" w14:textId="352433B5" w:rsidR="00367820" w:rsidRDefault="00367820" w:rsidP="00367820">
      <w:pPr>
        <w:spacing w:line="360" w:lineRule="auto"/>
        <w:rPr>
          <w:b/>
          <w:bCs/>
        </w:rPr>
      </w:pPr>
      <w:r>
        <w:rPr>
          <w:b/>
          <w:bCs/>
        </w:rPr>
        <w:t>Example</w:t>
      </w:r>
      <w:r w:rsidR="00FB3145">
        <w:rPr>
          <w:b/>
          <w:bCs/>
        </w:rPr>
        <w:t>: Using constructors with structs</w:t>
      </w:r>
    </w:p>
    <w:p w14:paraId="48E0743B" w14:textId="114CD2CA" w:rsidR="00FB3145" w:rsidRDefault="00A63A2B" w:rsidP="00367820">
      <w:pPr>
        <w:spacing w:line="360" w:lineRule="auto"/>
      </w:pPr>
      <w:r w:rsidRPr="00A63A2B">
        <w:t>There is a difference when declaring a variable of a struct data type using a constructor and it uses the following format for the first constructor</w:t>
      </w:r>
      <w:r w:rsidR="005B6D3A">
        <w:t xml:space="preserve"> and second</w:t>
      </w:r>
      <w:r w:rsidRPr="00A63A2B">
        <w:t xml:space="preserve"> detailed above:</w:t>
      </w:r>
    </w:p>
    <w:p w14:paraId="4B3F4448" w14:textId="6DDF0A09" w:rsidR="009F3CCC" w:rsidRDefault="009F3CCC" w:rsidP="009F3CCC">
      <w:pPr>
        <w:spacing w:line="360" w:lineRule="auto"/>
        <w:jc w:val="center"/>
      </w:pPr>
      <w:r w:rsidRPr="009F3CCC">
        <w:rPr>
          <w:noProof/>
        </w:rPr>
        <w:drawing>
          <wp:inline distT="0" distB="0" distL="0" distR="0" wp14:anchorId="4B38B332" wp14:editId="593F564F">
            <wp:extent cx="5582429" cy="9526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2429" cy="952633"/>
                    </a:xfrm>
                    <a:prstGeom prst="rect">
                      <a:avLst/>
                    </a:prstGeom>
                  </pic:spPr>
                </pic:pic>
              </a:graphicData>
            </a:graphic>
          </wp:inline>
        </w:drawing>
      </w:r>
    </w:p>
    <w:p w14:paraId="2090E658" w14:textId="7EA85DDB" w:rsidR="009F3CCC" w:rsidRDefault="009F3CCC" w:rsidP="009F3CCC">
      <w:pPr>
        <w:spacing w:line="360" w:lineRule="auto"/>
        <w:rPr>
          <w:b/>
          <w:bCs/>
        </w:rPr>
      </w:pPr>
      <w:r>
        <w:rPr>
          <w:b/>
          <w:bCs/>
        </w:rPr>
        <w:t>Program 33: Structs</w:t>
      </w:r>
    </w:p>
    <w:p w14:paraId="6836B78B" w14:textId="77777777" w:rsidR="00B942A3" w:rsidRDefault="00B942A3" w:rsidP="00B942A3">
      <w:pPr>
        <w:spacing w:line="360" w:lineRule="auto"/>
      </w:pPr>
      <w:r>
        <w:t xml:space="preserve">Write a program to prompt the user to enter their name [string], age [int] and telephone number [string]. This is to be stored in a struct data type that you have defined. </w:t>
      </w:r>
    </w:p>
    <w:p w14:paraId="162C3673" w14:textId="77777777" w:rsidR="00B942A3" w:rsidRDefault="00B942A3" w:rsidP="00B942A3">
      <w:pPr>
        <w:spacing w:line="360" w:lineRule="auto"/>
      </w:pPr>
    </w:p>
    <w:p w14:paraId="1C25A7A7" w14:textId="20620DC4" w:rsidR="009F3CCC" w:rsidRPr="009F3CCC" w:rsidRDefault="00B942A3" w:rsidP="00B942A3">
      <w:pPr>
        <w:spacing w:line="360" w:lineRule="auto"/>
      </w:pPr>
      <w:r>
        <w:lastRenderedPageBreak/>
        <w:t>Output the struct details to the console using a function defined within the struct definition. Something along these lines:</w:t>
      </w:r>
    </w:p>
    <w:p w14:paraId="43E967DF" w14:textId="4EF5427B" w:rsidR="00C650BB" w:rsidRDefault="0075018B" w:rsidP="0075018B">
      <w:pPr>
        <w:spacing w:line="360" w:lineRule="auto"/>
        <w:jc w:val="center"/>
        <w:rPr>
          <w:b/>
          <w:bCs/>
        </w:rPr>
      </w:pPr>
      <w:r w:rsidRPr="0075018B">
        <w:rPr>
          <w:b/>
          <w:bCs/>
          <w:noProof/>
        </w:rPr>
        <w:drawing>
          <wp:inline distT="0" distB="0" distL="0" distR="0" wp14:anchorId="70585DA1" wp14:editId="090CE68C">
            <wp:extent cx="3467584" cy="352474"/>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7584" cy="352474"/>
                    </a:xfrm>
                    <a:prstGeom prst="rect">
                      <a:avLst/>
                    </a:prstGeom>
                  </pic:spPr>
                </pic:pic>
              </a:graphicData>
            </a:graphic>
          </wp:inline>
        </w:drawing>
      </w:r>
    </w:p>
    <w:p w14:paraId="3204364F" w14:textId="33ABA971" w:rsidR="0075018B" w:rsidRDefault="00485201" w:rsidP="0075018B">
      <w:pPr>
        <w:spacing w:line="360" w:lineRule="auto"/>
      </w:pPr>
      <w:r>
        <w:t>Hint: If you get stuck look at the slides for member functions</w:t>
      </w:r>
      <w:r w:rsidR="00C276C0">
        <w:t xml:space="preserve"> and possible </w:t>
      </w:r>
      <w:r w:rsidR="0034055C">
        <w:t xml:space="preserve">whitespace issues using </w:t>
      </w:r>
      <w:proofErr w:type="spellStart"/>
      <w:r w:rsidR="0034055C">
        <w:t>cin</w:t>
      </w:r>
      <w:proofErr w:type="spellEnd"/>
      <w:r w:rsidR="0034055C">
        <w:t xml:space="preserve"> to string.</w:t>
      </w:r>
    </w:p>
    <w:p w14:paraId="2B8B38FC" w14:textId="23FC670B" w:rsidR="00FF00B8" w:rsidRDefault="00FF00B8" w:rsidP="0075018B">
      <w:pPr>
        <w:spacing w:line="360" w:lineRule="auto"/>
        <w:rPr>
          <w:b/>
          <w:bCs/>
        </w:rPr>
      </w:pPr>
      <w:r>
        <w:rPr>
          <w:b/>
          <w:bCs/>
        </w:rPr>
        <w:t>Program 33 Source Code:</w:t>
      </w:r>
    </w:p>
    <w:bookmarkStart w:id="7" w:name="_MON_1667490788"/>
    <w:bookmarkEnd w:id="7"/>
    <w:p w14:paraId="2509C96B" w14:textId="29644164" w:rsidR="00FF00B8" w:rsidRDefault="006A6C84" w:rsidP="0075018B">
      <w:pPr>
        <w:spacing w:line="360" w:lineRule="auto"/>
        <w:rPr>
          <w:b/>
          <w:bCs/>
        </w:rPr>
      </w:pPr>
      <w:r>
        <w:rPr>
          <w:b/>
          <w:bCs/>
        </w:rPr>
        <w:object w:dxaOrig="9026" w:dyaOrig="7741" w14:anchorId="50B0B8C0">
          <v:shape id="_x0000_i1030" type="#_x0000_t75" style="width:451.5pt;height:387pt" o:ole="">
            <v:imagedata r:id="rId34" o:title=""/>
          </v:shape>
          <o:OLEObject Type="Embed" ProgID="Word.Document.12" ShapeID="_x0000_i1030" DrawAspect="Content" ObjectID="_1669187327" r:id="rId35">
            <o:FieldCodes>\s</o:FieldCodes>
          </o:OLEObject>
        </w:object>
      </w:r>
    </w:p>
    <w:p w14:paraId="5B407BDD" w14:textId="77777777" w:rsidR="006A6C84" w:rsidRDefault="006A6C84">
      <w:pPr>
        <w:rPr>
          <w:b/>
          <w:bCs/>
        </w:rPr>
      </w:pPr>
      <w:r>
        <w:rPr>
          <w:b/>
          <w:bCs/>
        </w:rPr>
        <w:br w:type="page"/>
      </w:r>
    </w:p>
    <w:p w14:paraId="01FB71AA" w14:textId="7287B53B" w:rsidR="00FF00B8" w:rsidRDefault="00FF00B8" w:rsidP="0075018B">
      <w:pPr>
        <w:spacing w:line="360" w:lineRule="auto"/>
        <w:rPr>
          <w:b/>
          <w:bCs/>
        </w:rPr>
      </w:pPr>
      <w:r>
        <w:rPr>
          <w:b/>
          <w:bCs/>
        </w:rPr>
        <w:lastRenderedPageBreak/>
        <w:t>Program 33 Screenshot:</w:t>
      </w:r>
    </w:p>
    <w:p w14:paraId="463A5F56" w14:textId="26DD5D86" w:rsidR="004C7260" w:rsidRPr="00FF00B8" w:rsidRDefault="004C7260" w:rsidP="0075018B">
      <w:pPr>
        <w:spacing w:line="360" w:lineRule="auto"/>
        <w:rPr>
          <w:b/>
          <w:bCs/>
        </w:rPr>
      </w:pPr>
      <w:r w:rsidRPr="004C7260">
        <w:rPr>
          <w:b/>
          <w:bCs/>
          <w:noProof/>
        </w:rPr>
        <w:drawing>
          <wp:inline distT="0" distB="0" distL="0" distR="0" wp14:anchorId="1559950E" wp14:editId="6986A78A">
            <wp:extent cx="5731510" cy="327850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278505"/>
                    </a:xfrm>
                    <a:prstGeom prst="rect">
                      <a:avLst/>
                    </a:prstGeom>
                  </pic:spPr>
                </pic:pic>
              </a:graphicData>
            </a:graphic>
          </wp:inline>
        </w:drawing>
      </w:r>
    </w:p>
    <w:sectPr w:rsidR="004C7260" w:rsidRPr="00FF00B8" w:rsidSect="00DA7E48">
      <w:headerReference w:type="default" r:id="rId37"/>
      <w:footerReference w:type="default" r:id="rId38"/>
      <w:pgSz w:w="11906" w:h="16838"/>
      <w:pgMar w:top="1440" w:right="1440" w:bottom="1440" w:left="1440" w:header="708" w:footer="708" w:gutter="0"/>
      <w:pgNumType w:start="8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7F8E3F" w14:textId="77777777" w:rsidR="00027805" w:rsidRDefault="00027805" w:rsidP="008F0FB1">
      <w:pPr>
        <w:spacing w:after="0" w:line="240" w:lineRule="auto"/>
      </w:pPr>
      <w:r>
        <w:separator/>
      </w:r>
    </w:p>
  </w:endnote>
  <w:endnote w:type="continuationSeparator" w:id="0">
    <w:p w14:paraId="25743CB3" w14:textId="77777777" w:rsidR="00027805" w:rsidRDefault="00027805" w:rsidP="008F0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1273647"/>
      <w:docPartObj>
        <w:docPartGallery w:val="Page Numbers (Bottom of Page)"/>
        <w:docPartUnique/>
      </w:docPartObj>
    </w:sdtPr>
    <w:sdtEndPr>
      <w:rPr>
        <w:noProof/>
      </w:rPr>
    </w:sdtEndPr>
    <w:sdtContent>
      <w:p w14:paraId="3F0EB8F5" w14:textId="16CCCAF8" w:rsidR="00064418" w:rsidRDefault="00FA4992">
        <w:pPr>
          <w:pStyle w:val="Footer"/>
          <w:jc w:val="right"/>
        </w:pPr>
        <w:r>
          <w:rPr>
            <w:noProof/>
          </w:rPr>
          <w:drawing>
            <wp:anchor distT="0" distB="0" distL="114300" distR="114300" simplePos="0" relativeHeight="251661312" behindDoc="1" locked="0" layoutInCell="1" allowOverlap="1" wp14:anchorId="499340C5" wp14:editId="59AC9773">
              <wp:simplePos x="0" y="0"/>
              <wp:positionH relativeFrom="leftMargin">
                <wp:align>right</wp:align>
              </wp:positionH>
              <wp:positionV relativeFrom="paragraph">
                <wp:posOffset>18415</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064418">
          <w:fldChar w:fldCharType="begin"/>
        </w:r>
        <w:r w:rsidR="00064418">
          <w:instrText xml:space="preserve"> PAGE   \* MERGEFORMAT </w:instrText>
        </w:r>
        <w:r w:rsidR="00064418">
          <w:fldChar w:fldCharType="separate"/>
        </w:r>
        <w:r w:rsidR="00064418">
          <w:rPr>
            <w:noProof/>
          </w:rPr>
          <w:t>2</w:t>
        </w:r>
        <w:r w:rsidR="00064418">
          <w:rPr>
            <w:noProof/>
          </w:rPr>
          <w:fldChar w:fldCharType="end"/>
        </w:r>
      </w:p>
    </w:sdtContent>
  </w:sdt>
  <w:p w14:paraId="15533173" w14:textId="77777777" w:rsidR="008F0FB1" w:rsidRDefault="008F0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9FB5A" w14:textId="77777777" w:rsidR="00027805" w:rsidRDefault="00027805" w:rsidP="008F0FB1">
      <w:pPr>
        <w:spacing w:after="0" w:line="240" w:lineRule="auto"/>
      </w:pPr>
      <w:r>
        <w:separator/>
      </w:r>
    </w:p>
  </w:footnote>
  <w:footnote w:type="continuationSeparator" w:id="0">
    <w:p w14:paraId="145A354F" w14:textId="77777777" w:rsidR="00027805" w:rsidRDefault="00027805" w:rsidP="008F0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4FBB4" w14:textId="77777777" w:rsidR="00064418" w:rsidRDefault="00064418" w:rsidP="00064418">
    <w:pPr>
      <w:pStyle w:val="Header"/>
    </w:pPr>
    <w:r>
      <w:rPr>
        <w:noProof/>
      </w:rPr>
      <w:drawing>
        <wp:anchor distT="0" distB="0" distL="114300" distR="114300" simplePos="0" relativeHeight="251659264" behindDoc="1" locked="0" layoutInCell="1" allowOverlap="1" wp14:anchorId="5198E562" wp14:editId="71A4B4E5">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6B4D1F0" w14:textId="77777777" w:rsidR="008F0FB1" w:rsidRPr="00064418" w:rsidRDefault="008F0FB1" w:rsidP="000644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tjAytbCwMDE2szRT0lEKTi0uzszPAykwrgUA8NFqViwAAAA="/>
  </w:docVars>
  <w:rsids>
    <w:rsidRoot w:val="00714C15"/>
    <w:rsid w:val="00027805"/>
    <w:rsid w:val="00064418"/>
    <w:rsid w:val="000A16AA"/>
    <w:rsid w:val="000B5497"/>
    <w:rsid w:val="000C727B"/>
    <w:rsid w:val="000D095B"/>
    <w:rsid w:val="000D3272"/>
    <w:rsid w:val="000E6B28"/>
    <w:rsid w:val="000E71A6"/>
    <w:rsid w:val="00101BF7"/>
    <w:rsid w:val="00105791"/>
    <w:rsid w:val="00107B5D"/>
    <w:rsid w:val="0013031F"/>
    <w:rsid w:val="0014560A"/>
    <w:rsid w:val="00147582"/>
    <w:rsid w:val="00162379"/>
    <w:rsid w:val="00193911"/>
    <w:rsid w:val="001A1801"/>
    <w:rsid w:val="001A35CA"/>
    <w:rsid w:val="001A5796"/>
    <w:rsid w:val="001F31F9"/>
    <w:rsid w:val="002538B4"/>
    <w:rsid w:val="00255993"/>
    <w:rsid w:val="002927E1"/>
    <w:rsid w:val="00292D18"/>
    <w:rsid w:val="002C1808"/>
    <w:rsid w:val="002F1C2B"/>
    <w:rsid w:val="00302B14"/>
    <w:rsid w:val="0034055C"/>
    <w:rsid w:val="0035666B"/>
    <w:rsid w:val="0036685C"/>
    <w:rsid w:val="00367820"/>
    <w:rsid w:val="003B2A7F"/>
    <w:rsid w:val="003E5468"/>
    <w:rsid w:val="004034DB"/>
    <w:rsid w:val="00485201"/>
    <w:rsid w:val="00494F76"/>
    <w:rsid w:val="004C7260"/>
    <w:rsid w:val="004D2CEB"/>
    <w:rsid w:val="005063C6"/>
    <w:rsid w:val="00510356"/>
    <w:rsid w:val="005506F3"/>
    <w:rsid w:val="005654B2"/>
    <w:rsid w:val="005B6D3A"/>
    <w:rsid w:val="005C54C7"/>
    <w:rsid w:val="005F05D6"/>
    <w:rsid w:val="006626C5"/>
    <w:rsid w:val="00685696"/>
    <w:rsid w:val="00691F6D"/>
    <w:rsid w:val="006A3BB5"/>
    <w:rsid w:val="006A6C84"/>
    <w:rsid w:val="006C684F"/>
    <w:rsid w:val="006F0464"/>
    <w:rsid w:val="00714C15"/>
    <w:rsid w:val="00715395"/>
    <w:rsid w:val="0075018B"/>
    <w:rsid w:val="007B733D"/>
    <w:rsid w:val="007B7838"/>
    <w:rsid w:val="00811CB3"/>
    <w:rsid w:val="008358CF"/>
    <w:rsid w:val="00875C07"/>
    <w:rsid w:val="008A5500"/>
    <w:rsid w:val="008F0C4D"/>
    <w:rsid w:val="008F0FB1"/>
    <w:rsid w:val="00912082"/>
    <w:rsid w:val="0097472C"/>
    <w:rsid w:val="00984937"/>
    <w:rsid w:val="009C56AA"/>
    <w:rsid w:val="009D476C"/>
    <w:rsid w:val="009E6D92"/>
    <w:rsid w:val="009F1E7D"/>
    <w:rsid w:val="009F3CCC"/>
    <w:rsid w:val="00A060C6"/>
    <w:rsid w:val="00A16B1C"/>
    <w:rsid w:val="00A23448"/>
    <w:rsid w:val="00A313DB"/>
    <w:rsid w:val="00A46FFB"/>
    <w:rsid w:val="00A63A2B"/>
    <w:rsid w:val="00A67ADA"/>
    <w:rsid w:val="00A76F43"/>
    <w:rsid w:val="00AB7C78"/>
    <w:rsid w:val="00B15E34"/>
    <w:rsid w:val="00B24E7F"/>
    <w:rsid w:val="00B942A3"/>
    <w:rsid w:val="00BC3AAB"/>
    <w:rsid w:val="00BD28E4"/>
    <w:rsid w:val="00BE49BD"/>
    <w:rsid w:val="00BE5617"/>
    <w:rsid w:val="00C276C0"/>
    <w:rsid w:val="00C650BB"/>
    <w:rsid w:val="00C670A4"/>
    <w:rsid w:val="00CA5B46"/>
    <w:rsid w:val="00CA70B4"/>
    <w:rsid w:val="00CD5CAD"/>
    <w:rsid w:val="00CE4A4A"/>
    <w:rsid w:val="00D12DEB"/>
    <w:rsid w:val="00D1508D"/>
    <w:rsid w:val="00D43229"/>
    <w:rsid w:val="00D7007A"/>
    <w:rsid w:val="00D80A9B"/>
    <w:rsid w:val="00D944AD"/>
    <w:rsid w:val="00DA7E48"/>
    <w:rsid w:val="00DB7D49"/>
    <w:rsid w:val="00E045D1"/>
    <w:rsid w:val="00E076C7"/>
    <w:rsid w:val="00E30255"/>
    <w:rsid w:val="00E33DB7"/>
    <w:rsid w:val="00E47AEC"/>
    <w:rsid w:val="00E60F29"/>
    <w:rsid w:val="00E65BD8"/>
    <w:rsid w:val="00E84D71"/>
    <w:rsid w:val="00EA3CBE"/>
    <w:rsid w:val="00EF48EB"/>
    <w:rsid w:val="00F50C1D"/>
    <w:rsid w:val="00F944B6"/>
    <w:rsid w:val="00FA4992"/>
    <w:rsid w:val="00FB3145"/>
    <w:rsid w:val="00FB521F"/>
    <w:rsid w:val="00FF0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56D09"/>
  <w15:chartTrackingRefBased/>
  <w15:docId w15:val="{87348116-7AB7-493F-8955-8FEE9669F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FB1"/>
  </w:style>
  <w:style w:type="paragraph" w:styleId="Footer">
    <w:name w:val="footer"/>
    <w:basedOn w:val="Normal"/>
    <w:link w:val="FooterChar"/>
    <w:uiPriority w:val="99"/>
    <w:unhideWhenUsed/>
    <w:rsid w:val="008F0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FB1"/>
  </w:style>
  <w:style w:type="character" w:styleId="Strong">
    <w:name w:val="Strong"/>
    <w:basedOn w:val="DefaultParagraphFont"/>
    <w:uiPriority w:val="22"/>
    <w:qFormat/>
    <w:rsid w:val="00D7007A"/>
    <w:rPr>
      <w:b/>
      <w:bCs/>
    </w:rPr>
  </w:style>
  <w:style w:type="paragraph" w:styleId="Title">
    <w:name w:val="Title"/>
    <w:basedOn w:val="Normal"/>
    <w:next w:val="Normal"/>
    <w:link w:val="TitleChar"/>
    <w:uiPriority w:val="10"/>
    <w:qFormat/>
    <w:rsid w:val="00D700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07A"/>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9F1E7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F1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944B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944B6"/>
    <w:rPr>
      <w:rFonts w:eastAsiaTheme="minorEastAsia"/>
      <w:lang w:val="en-US"/>
    </w:rPr>
  </w:style>
  <w:style w:type="character" w:styleId="PlaceholderText">
    <w:name w:val="Placeholder Text"/>
    <w:basedOn w:val="DefaultParagraphFont"/>
    <w:uiPriority w:val="99"/>
    <w:semiHidden/>
    <w:rsid w:val="00E60F29"/>
    <w:rPr>
      <w:color w:val="808080"/>
    </w:rPr>
  </w:style>
  <w:style w:type="paragraph" w:styleId="ListParagraph">
    <w:name w:val="List Paragraph"/>
    <w:basedOn w:val="Normal"/>
    <w:uiPriority w:val="34"/>
    <w:qFormat/>
    <w:rsid w:val="001456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package" Target="embeddings/Microsoft_Word_Document2.docx"/><Relationship Id="rId34" Type="http://schemas.openxmlformats.org/officeDocument/2006/relationships/image" Target="media/image20.emf"/><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package" Target="embeddings/Microsoft_Word_Document1.docx"/><Relationship Id="rId25" Type="http://schemas.openxmlformats.org/officeDocument/2006/relationships/package" Target="embeddings/Microsoft_Word_Document4.docx"/><Relationship Id="rId33" Type="http://schemas.openxmlformats.org/officeDocument/2006/relationships/image" Target="media/image19.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9.emf"/><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1.emf"/><Relationship Id="rId32" Type="http://schemas.openxmlformats.org/officeDocument/2006/relationships/image" Target="media/image18.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package" Target="embeddings/Microsoft_Word_Document3.docx"/><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1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package" Target="embeddings/Microsoft_Word_Document.docx"/><Relationship Id="rId22" Type="http://schemas.openxmlformats.org/officeDocument/2006/relationships/image" Target="media/image10.emf"/><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package" Target="embeddings/Microsoft_Word_Document5.docx"/><Relationship Id="rId8" Type="http://schemas.openxmlformats.org/officeDocument/2006/relationships/footnotes" Target="footnot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7B44AA-74E6-4622-9829-A50467347D7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F5D6A9C-C742-45F2-A420-483D3BEE0DC1}">
  <ds:schemaRefs>
    <ds:schemaRef ds:uri="http://schemas.microsoft.com/sharepoint/v3/contenttype/forms"/>
  </ds:schemaRefs>
</ds:datastoreItem>
</file>

<file path=customXml/itemProps3.xml><?xml version="1.0" encoding="utf-8"?>
<ds:datastoreItem xmlns:ds="http://schemas.openxmlformats.org/officeDocument/2006/customXml" ds:itemID="{8FCE026C-94E5-425D-A10B-0794029B8F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6</Pages>
  <Words>1474</Words>
  <Characters>8403</Characters>
  <Application>Microsoft Office Word</Application>
  <DocSecurity>0</DocSecurity>
  <Lines>70</Lines>
  <Paragraphs>19</Paragraphs>
  <ScaleCrop>false</ScaleCrop>
  <Company/>
  <LinksUpToDate>false</LinksUpToDate>
  <CharactersWithSpaces>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MEIR Corey</cp:lastModifiedBy>
  <cp:revision>22</cp:revision>
  <dcterms:created xsi:type="dcterms:W3CDTF">2020-11-13T11:19:00Z</dcterms:created>
  <dcterms:modified xsi:type="dcterms:W3CDTF">2020-12-1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